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96A2F" w14:textId="1FEF46FA" w:rsidR="006F1CFB" w:rsidRDefault="008B407E">
      <w:pPr>
        <w:pStyle w:val="Header"/>
        <w:jc w:val="center"/>
        <w:rPr>
          <w:rFonts w:ascii="Arial" w:eastAsia="Arial" w:hAnsi="Arial" w:cs="Arial"/>
        </w:rPr>
      </w:pPr>
      <w:r>
        <w:rPr>
          <w:rFonts w:ascii="Arial Bold"/>
          <w:sz w:val="44"/>
          <w:szCs w:val="44"/>
        </w:rPr>
        <w:t>Application for Course Badging</w:t>
      </w:r>
    </w:p>
    <w:p w14:paraId="7A7B88A1" w14:textId="77777777" w:rsidR="006F1CFB" w:rsidRDefault="006F1CFB">
      <w:pPr>
        <w:pStyle w:val="Body"/>
        <w:rPr>
          <w:rFonts w:ascii="Arial Bold" w:eastAsia="Arial Bold" w:hAnsi="Arial Bold" w:cs="Arial Bold"/>
          <w:sz w:val="32"/>
          <w:szCs w:val="32"/>
        </w:rPr>
      </w:pPr>
    </w:p>
    <w:p w14:paraId="7035768E" w14:textId="77777777" w:rsidR="006F1CFB" w:rsidRDefault="00400978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fr-FR"/>
        </w:rPr>
        <w:t>Introduction</w:t>
      </w:r>
    </w:p>
    <w:p w14:paraId="4E121F58" w14:textId="77777777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BSSH is keen to work with course </w:t>
      </w:r>
      <w:proofErr w:type="spellStart"/>
      <w:r>
        <w:rPr>
          <w:rFonts w:ascii="Arial"/>
          <w:sz w:val="22"/>
          <w:szCs w:val="22"/>
          <w:lang w:val="en-US"/>
        </w:rPr>
        <w:t>organisers</w:t>
      </w:r>
      <w:proofErr w:type="spellEnd"/>
      <w:r>
        <w:rPr>
          <w:rFonts w:ascii="Arial"/>
          <w:sz w:val="22"/>
          <w:szCs w:val="22"/>
          <w:lang w:val="en-US"/>
        </w:rPr>
        <w:t xml:space="preserve"> and continue to support and </w:t>
      </w:r>
      <w:r>
        <w:rPr>
          <w:rFonts w:hAnsi="Arial"/>
          <w:sz w:val="22"/>
          <w:szCs w:val="22"/>
          <w:lang w:val="en-US"/>
        </w:rPr>
        <w:t>‘</w:t>
      </w:r>
      <w:r>
        <w:rPr>
          <w:rFonts w:ascii="Arial"/>
          <w:sz w:val="22"/>
          <w:szCs w:val="22"/>
        </w:rPr>
        <w:t>badge</w:t>
      </w:r>
      <w:r>
        <w:rPr>
          <w:rFonts w:hAnsi="Arial"/>
          <w:sz w:val="22"/>
          <w:szCs w:val="22"/>
          <w:lang w:val="en-US"/>
        </w:rPr>
        <w:t>’</w:t>
      </w:r>
      <w:r>
        <w:rPr>
          <w:rFonts w:ascii="Arial"/>
          <w:sz w:val="22"/>
          <w:szCs w:val="22"/>
          <w:lang w:val="en-US"/>
        </w:rPr>
        <w:t xml:space="preserve"> high quality educational events.  </w:t>
      </w:r>
    </w:p>
    <w:p w14:paraId="28495341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p w14:paraId="200BA7C0" w14:textId="77777777" w:rsidR="003F2F6B" w:rsidRDefault="00400978" w:rsidP="003F2F6B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The advantages to course </w:t>
      </w:r>
      <w:proofErr w:type="spellStart"/>
      <w:r>
        <w:rPr>
          <w:rFonts w:ascii="Arial"/>
          <w:sz w:val="22"/>
          <w:szCs w:val="22"/>
          <w:lang w:val="en-US"/>
        </w:rPr>
        <w:t>convenors</w:t>
      </w:r>
      <w:proofErr w:type="spellEnd"/>
      <w:r>
        <w:rPr>
          <w:rFonts w:ascii="Arial"/>
          <w:sz w:val="22"/>
          <w:szCs w:val="22"/>
          <w:lang w:val="en-US"/>
        </w:rPr>
        <w:t xml:space="preserve"> are:</w:t>
      </w:r>
    </w:p>
    <w:p w14:paraId="7A2F40FF" w14:textId="77777777" w:rsidR="003F2F6B" w:rsidRDefault="003F2F6B" w:rsidP="003F2F6B">
      <w:pPr>
        <w:pStyle w:val="Body"/>
        <w:rPr>
          <w:rFonts w:ascii="Arial" w:eastAsia="Arial" w:hAnsi="Arial" w:cs="Arial"/>
          <w:sz w:val="22"/>
          <w:szCs w:val="22"/>
        </w:rPr>
      </w:pPr>
    </w:p>
    <w:p w14:paraId="01DD6516" w14:textId="341A8E00" w:rsidR="006F1CFB" w:rsidRPr="003F2F6B" w:rsidRDefault="008B407E" w:rsidP="003F2F6B">
      <w:pPr>
        <w:pStyle w:val="Body"/>
        <w:numPr>
          <w:ilvl w:val="0"/>
          <w:numId w:val="4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>U</w:t>
      </w:r>
      <w:r w:rsidR="00400978">
        <w:rPr>
          <w:rFonts w:ascii="Arial"/>
          <w:sz w:val="22"/>
          <w:szCs w:val="22"/>
          <w:lang w:val="en-US"/>
        </w:rPr>
        <w:t>se of the</w:t>
      </w:r>
      <w:r w:rsidR="003F2F6B">
        <w:rPr>
          <w:rFonts w:ascii="Arial"/>
          <w:sz w:val="22"/>
          <w:szCs w:val="22"/>
          <w:lang w:val="en-US"/>
        </w:rPr>
        <w:t xml:space="preserve"> </w:t>
      </w:r>
      <w:r w:rsidR="0045259C">
        <w:rPr>
          <w:rFonts w:ascii="Arial"/>
          <w:sz w:val="22"/>
          <w:szCs w:val="22"/>
          <w:lang w:val="en-US"/>
        </w:rPr>
        <w:t>‘</w:t>
      </w:r>
      <w:r w:rsidR="0045259C">
        <w:rPr>
          <w:rFonts w:ascii="Arial"/>
          <w:sz w:val="22"/>
          <w:szCs w:val="22"/>
          <w:lang w:val="en-US"/>
        </w:rPr>
        <w:t xml:space="preserve">badged by </w:t>
      </w:r>
      <w:r w:rsidR="003F2F6B">
        <w:rPr>
          <w:rFonts w:ascii="Arial"/>
          <w:sz w:val="22"/>
          <w:szCs w:val="22"/>
          <w:lang w:val="en-US"/>
        </w:rPr>
        <w:t>BSSH</w:t>
      </w:r>
      <w:r w:rsidR="0045259C">
        <w:rPr>
          <w:rFonts w:ascii="Arial"/>
          <w:sz w:val="22"/>
          <w:szCs w:val="22"/>
          <w:lang w:val="en-US"/>
        </w:rPr>
        <w:t>’</w:t>
      </w:r>
      <w:r w:rsidR="003F2F6B">
        <w:rPr>
          <w:rFonts w:ascii="Arial"/>
          <w:sz w:val="22"/>
          <w:szCs w:val="22"/>
          <w:lang w:val="en-US"/>
        </w:rPr>
        <w:t xml:space="preserve"> logo in course literature</w:t>
      </w:r>
    </w:p>
    <w:p w14:paraId="257BA694" w14:textId="77777777" w:rsidR="006F1CFB" w:rsidRDefault="00400978">
      <w:pPr>
        <w:pStyle w:val="Body"/>
        <w:numPr>
          <w:ilvl w:val="0"/>
          <w:numId w:val="4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BSSH will </w:t>
      </w:r>
      <w:proofErr w:type="spellStart"/>
      <w:r>
        <w:rPr>
          <w:rFonts w:ascii="Arial"/>
          <w:sz w:val="22"/>
          <w:szCs w:val="22"/>
          <w:lang w:val="en-US"/>
        </w:rPr>
        <w:t>publicise</w:t>
      </w:r>
      <w:proofErr w:type="spellEnd"/>
      <w:r>
        <w:rPr>
          <w:rFonts w:ascii="Arial"/>
          <w:sz w:val="22"/>
          <w:szCs w:val="22"/>
          <w:lang w:val="en-US"/>
        </w:rPr>
        <w:t xml:space="preserve"> the event on its website and include in its e-bulletin</w:t>
      </w:r>
    </w:p>
    <w:p w14:paraId="13B24E58" w14:textId="77777777" w:rsidR="006F1CFB" w:rsidRDefault="00400978">
      <w:pPr>
        <w:pStyle w:val="Body"/>
        <w:numPr>
          <w:ilvl w:val="0"/>
          <w:numId w:val="5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Upon request, BSSH will consider emailing the course as a separate item to the membership</w:t>
      </w:r>
    </w:p>
    <w:p w14:paraId="16768B7B" w14:textId="77777777" w:rsidR="006F1CFB" w:rsidRDefault="00400978">
      <w:pPr>
        <w:pStyle w:val="Body"/>
        <w:numPr>
          <w:ilvl w:val="0"/>
          <w:numId w:val="7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Peer review from a panel of leading surgeons </w:t>
      </w:r>
    </w:p>
    <w:p w14:paraId="5CD19864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p w14:paraId="6FD022B2" w14:textId="77777777" w:rsidR="006F1CFB" w:rsidRDefault="00400978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en-US"/>
        </w:rPr>
        <w:t>Who Can Apply?</w:t>
      </w:r>
    </w:p>
    <w:p w14:paraId="1ECFF5DC" w14:textId="77777777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Badging by BSSH is only available to course </w:t>
      </w:r>
      <w:proofErr w:type="spellStart"/>
      <w:r>
        <w:rPr>
          <w:rFonts w:ascii="Arial"/>
          <w:sz w:val="22"/>
          <w:szCs w:val="22"/>
          <w:lang w:val="en-US"/>
        </w:rPr>
        <w:t>convenors</w:t>
      </w:r>
      <w:proofErr w:type="spellEnd"/>
      <w:r>
        <w:rPr>
          <w:rFonts w:ascii="Arial"/>
          <w:sz w:val="22"/>
          <w:szCs w:val="22"/>
          <w:lang w:val="en-US"/>
        </w:rPr>
        <w:t xml:space="preserve"> who are members of BSSH. </w:t>
      </w:r>
    </w:p>
    <w:p w14:paraId="2B17C1AE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p w14:paraId="496DF1FF" w14:textId="77777777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 Bold"/>
          <w:sz w:val="32"/>
          <w:szCs w:val="32"/>
        </w:rPr>
        <w:t>Badging Criteria</w:t>
      </w:r>
    </w:p>
    <w:p w14:paraId="19E9AFE9" w14:textId="77777777" w:rsidR="006F1CFB" w:rsidRDefault="00400978">
      <w:pPr>
        <w:pStyle w:val="Body"/>
        <w:numPr>
          <w:ilvl w:val="0"/>
          <w:numId w:val="10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The course must be consistent with the objectives and overall strategic direction of BSSH</w:t>
      </w:r>
    </w:p>
    <w:p w14:paraId="350E432E" w14:textId="77777777" w:rsidR="006F1CFB" w:rsidRDefault="00400978">
      <w:pPr>
        <w:pStyle w:val="Body"/>
        <w:numPr>
          <w:ilvl w:val="0"/>
          <w:numId w:val="11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The course must be of interest to and benefit members of BSSH</w:t>
      </w:r>
    </w:p>
    <w:p w14:paraId="7F3404C3" w14:textId="77777777" w:rsidR="006F1CFB" w:rsidRDefault="00400978">
      <w:pPr>
        <w:pStyle w:val="Body"/>
        <w:numPr>
          <w:ilvl w:val="0"/>
          <w:numId w:val="12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The course should fit in terms of content and timing with the existing BSSH educational </w:t>
      </w:r>
      <w:proofErr w:type="spellStart"/>
      <w:r>
        <w:rPr>
          <w:rFonts w:ascii="Arial"/>
          <w:sz w:val="22"/>
          <w:szCs w:val="22"/>
          <w:lang w:val="en-US"/>
        </w:rPr>
        <w:t>programme</w:t>
      </w:r>
      <w:proofErr w:type="spellEnd"/>
    </w:p>
    <w:p w14:paraId="09A7B0DE" w14:textId="77777777" w:rsidR="006F1CFB" w:rsidRDefault="00400978">
      <w:pPr>
        <w:pStyle w:val="Body"/>
        <w:numPr>
          <w:ilvl w:val="0"/>
          <w:numId w:val="13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The course must be for no longer than five days </w:t>
      </w:r>
    </w:p>
    <w:p w14:paraId="0138EA3A" w14:textId="77777777" w:rsidR="006F1CFB" w:rsidRDefault="00400978">
      <w:pPr>
        <w:pStyle w:val="Body"/>
        <w:numPr>
          <w:ilvl w:val="0"/>
          <w:numId w:val="14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The course should demonstrate scientific and educational purpose in hand surgery </w:t>
      </w:r>
    </w:p>
    <w:p w14:paraId="7F7E61AC" w14:textId="77777777" w:rsidR="006F1CFB" w:rsidRDefault="00400978">
      <w:pPr>
        <w:pStyle w:val="Body"/>
        <w:numPr>
          <w:ilvl w:val="0"/>
          <w:numId w:val="16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There must be an appropriate ratio of faculty to participants</w:t>
      </w:r>
    </w:p>
    <w:p w14:paraId="2E7602F1" w14:textId="77777777" w:rsidR="006F1CFB" w:rsidRDefault="00400978">
      <w:pPr>
        <w:pStyle w:val="Body"/>
        <w:numPr>
          <w:ilvl w:val="0"/>
          <w:numId w:val="17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A consultant surgeon who is a member of BSSH must be included on the course faculty</w:t>
      </w:r>
    </w:p>
    <w:p w14:paraId="005B9585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p w14:paraId="40B352BF" w14:textId="77777777" w:rsidR="006F1CFB" w:rsidRDefault="006F1CFB">
      <w:pPr>
        <w:pStyle w:val="Body"/>
        <w:rPr>
          <w:rFonts w:ascii="Arial" w:eastAsia="Arial" w:hAnsi="Arial" w:cs="Arial"/>
        </w:rPr>
      </w:pPr>
    </w:p>
    <w:p w14:paraId="3A7A2F25" w14:textId="77777777" w:rsidR="006F1CFB" w:rsidRDefault="00400978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en-US"/>
        </w:rPr>
        <w:t xml:space="preserve">Course Structure and Content  </w:t>
      </w:r>
    </w:p>
    <w:p w14:paraId="7C6F7C66" w14:textId="77777777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There must be a detailed </w:t>
      </w:r>
      <w:proofErr w:type="spellStart"/>
      <w:r>
        <w:rPr>
          <w:rFonts w:ascii="Arial"/>
          <w:sz w:val="22"/>
          <w:szCs w:val="22"/>
          <w:lang w:val="en-US"/>
        </w:rPr>
        <w:t>programme</w:t>
      </w:r>
      <w:proofErr w:type="spellEnd"/>
      <w:r>
        <w:rPr>
          <w:rFonts w:ascii="Arial"/>
          <w:sz w:val="22"/>
          <w:szCs w:val="22"/>
          <w:lang w:val="en-US"/>
        </w:rPr>
        <w:t xml:space="preserve"> outlining the content, structure and timetabling of the course. Each individual session should be recorded separately with a brief outline of what will take place during that session. </w:t>
      </w:r>
    </w:p>
    <w:p w14:paraId="5C044CB7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p w14:paraId="2BFFE578" w14:textId="77777777" w:rsidR="006F1CFB" w:rsidRDefault="00400978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en-US"/>
        </w:rPr>
        <w:t>Feedback</w:t>
      </w:r>
    </w:p>
    <w:p w14:paraId="1312F008" w14:textId="47A4CFE7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The provider must collect delegate feedback on the course and explain how this will be collected in the initial application. If this is not a new course, please also provide feedback from the previous one. Please attach a copy of the </w:t>
      </w:r>
      <w:r w:rsidR="0045259C">
        <w:rPr>
          <w:rFonts w:ascii="Arial"/>
          <w:sz w:val="22"/>
          <w:szCs w:val="22"/>
          <w:lang w:val="en-US"/>
        </w:rPr>
        <w:t xml:space="preserve">proposed </w:t>
      </w:r>
      <w:r>
        <w:rPr>
          <w:rFonts w:ascii="Arial"/>
          <w:sz w:val="22"/>
          <w:szCs w:val="22"/>
          <w:lang w:val="en-US"/>
        </w:rPr>
        <w:t>delegate feedback form.</w:t>
      </w:r>
    </w:p>
    <w:p w14:paraId="588F28AA" w14:textId="77777777" w:rsidR="006F1CFB" w:rsidRDefault="006F1CFB">
      <w:pPr>
        <w:pStyle w:val="Body"/>
        <w:rPr>
          <w:rFonts w:ascii="Arial Bold" w:eastAsia="Arial Bold" w:hAnsi="Arial Bold" w:cs="Arial Bold"/>
          <w:sz w:val="32"/>
          <w:szCs w:val="32"/>
        </w:rPr>
      </w:pPr>
    </w:p>
    <w:p w14:paraId="74ECC688" w14:textId="77777777" w:rsidR="00280632" w:rsidRDefault="00280632" w:rsidP="00280632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en-US"/>
        </w:rPr>
        <w:t>What We Need From You</w:t>
      </w:r>
    </w:p>
    <w:p w14:paraId="3A8955AE" w14:textId="77777777" w:rsidR="00280632" w:rsidRDefault="00280632" w:rsidP="00280632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>If your course is approved we will provide the agreed level of support.  In return you must:</w:t>
      </w:r>
    </w:p>
    <w:p w14:paraId="41A8BADE" w14:textId="77777777" w:rsidR="00280632" w:rsidRDefault="00280632" w:rsidP="00280632">
      <w:pPr>
        <w:pStyle w:val="Body"/>
        <w:numPr>
          <w:ilvl w:val="0"/>
          <w:numId w:val="35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Ensure that the good name of BSSH is protected</w:t>
      </w:r>
    </w:p>
    <w:p w14:paraId="0115BB82" w14:textId="77777777" w:rsidR="00280632" w:rsidRDefault="00280632" w:rsidP="00280632">
      <w:pPr>
        <w:pStyle w:val="Body"/>
        <w:numPr>
          <w:ilvl w:val="0"/>
          <w:numId w:val="36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Comply with BSSH guidelines for use of our logo(s)</w:t>
      </w:r>
    </w:p>
    <w:p w14:paraId="39C70A12" w14:textId="77777777" w:rsidR="00280632" w:rsidRDefault="00280632" w:rsidP="00280632">
      <w:pPr>
        <w:pStyle w:val="Body"/>
        <w:numPr>
          <w:ilvl w:val="0"/>
          <w:numId w:val="38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 xml:space="preserve">Notify BSSH of any material changes to the course after approval </w:t>
      </w:r>
    </w:p>
    <w:p w14:paraId="23DA35F3" w14:textId="77777777" w:rsidR="00280632" w:rsidRDefault="00280632" w:rsidP="00280632">
      <w:pPr>
        <w:pStyle w:val="Body"/>
        <w:numPr>
          <w:ilvl w:val="0"/>
          <w:numId w:val="39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Conduct delegate feedback and make copies available to BSSH</w:t>
      </w:r>
    </w:p>
    <w:p w14:paraId="05546F51" w14:textId="77777777" w:rsidR="00280632" w:rsidRDefault="00280632" w:rsidP="00280632">
      <w:pPr>
        <w:pStyle w:val="Body"/>
        <w:numPr>
          <w:ilvl w:val="0"/>
          <w:numId w:val="40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Provide an evaluation report to BSSH within two months of the course being conducted</w:t>
      </w:r>
    </w:p>
    <w:p w14:paraId="133F2735" w14:textId="77777777" w:rsidR="00280632" w:rsidRDefault="00280632" w:rsidP="00280632">
      <w:pPr>
        <w:pStyle w:val="Body"/>
        <w:numPr>
          <w:ilvl w:val="0"/>
          <w:numId w:val="41"/>
        </w:numPr>
        <w:tabs>
          <w:tab w:val="clear" w:pos="720"/>
          <w:tab w:val="num" w:pos="753"/>
        </w:tabs>
        <w:ind w:left="753" w:hanging="393"/>
        <w:rPr>
          <w:rFonts w:ascii="Arial" w:eastAsia="Arial" w:hAnsi="Arial" w:cs="Arial"/>
        </w:rPr>
      </w:pPr>
      <w:r>
        <w:rPr>
          <w:rFonts w:ascii="Arial"/>
          <w:sz w:val="22"/>
          <w:szCs w:val="22"/>
          <w:lang w:val="en-US"/>
        </w:rPr>
        <w:t>Not transfer badging to another course or use it again for the same course without specific approval</w:t>
      </w:r>
    </w:p>
    <w:p w14:paraId="58CE1A2E" w14:textId="77777777" w:rsidR="00280632" w:rsidRDefault="00280632" w:rsidP="00280632">
      <w:pPr>
        <w:pStyle w:val="Body"/>
        <w:rPr>
          <w:rFonts w:ascii="Arial Bold" w:eastAsia="Arial Bold" w:hAnsi="Arial Bold" w:cs="Arial Bold"/>
          <w:sz w:val="32"/>
          <w:szCs w:val="32"/>
        </w:rPr>
      </w:pPr>
    </w:p>
    <w:p w14:paraId="39EE6724" w14:textId="78CFD93E" w:rsidR="006F1CFB" w:rsidRDefault="00400978" w:rsidP="00280632">
      <w:pPr>
        <w:pStyle w:val="Body"/>
        <w:rPr>
          <w:rFonts w:ascii="Arial" w:eastAsia="Arial" w:hAnsi="Arial" w:cs="Arial"/>
          <w:sz w:val="44"/>
          <w:szCs w:val="44"/>
        </w:rPr>
      </w:pPr>
      <w:r>
        <w:rPr>
          <w:rFonts w:ascii="Arial Bold"/>
          <w:sz w:val="44"/>
          <w:szCs w:val="44"/>
        </w:rPr>
        <w:lastRenderedPageBreak/>
        <w:t>EVENT BADGING APPLICATION DETAILS</w:t>
      </w:r>
    </w:p>
    <w:p w14:paraId="09F7ACFE" w14:textId="77777777" w:rsidR="006F1CFB" w:rsidRDefault="006F1CFB">
      <w:pPr>
        <w:pStyle w:val="Body"/>
        <w:rPr>
          <w:rFonts w:ascii="Arial Bold" w:eastAsia="Arial Bold" w:hAnsi="Arial Bold" w:cs="Arial Bold"/>
          <w:sz w:val="32"/>
          <w:szCs w:val="32"/>
        </w:rPr>
      </w:pPr>
    </w:p>
    <w:p w14:paraId="7DB448BD" w14:textId="77777777" w:rsidR="006F1CFB" w:rsidRDefault="00400978">
      <w:pPr>
        <w:pStyle w:val="Body"/>
        <w:rPr>
          <w:rFonts w:ascii="Arial Bold" w:eastAsia="Arial Bold" w:hAnsi="Arial Bold" w:cs="Arial Bold"/>
          <w:sz w:val="32"/>
          <w:szCs w:val="32"/>
        </w:rPr>
      </w:pPr>
      <w:r>
        <w:rPr>
          <w:rFonts w:ascii="Arial Bold"/>
          <w:sz w:val="32"/>
          <w:szCs w:val="32"/>
          <w:lang w:val="en-US"/>
        </w:rPr>
        <w:t>Application</w:t>
      </w:r>
    </w:p>
    <w:p w14:paraId="2460B0B8" w14:textId="0C5BAE41" w:rsidR="0045259C" w:rsidRDefault="0045259C">
      <w:pPr>
        <w:pStyle w:val="Body"/>
        <w:rPr>
          <w:rFonts w:ascii="Arial"/>
          <w:sz w:val="22"/>
          <w:szCs w:val="22"/>
          <w:lang w:val="en-US"/>
        </w:rPr>
      </w:pPr>
      <w:r>
        <w:rPr>
          <w:rFonts w:ascii="Arial"/>
          <w:sz w:val="22"/>
          <w:szCs w:val="22"/>
          <w:lang w:val="en-US"/>
        </w:rPr>
        <w:t>Please c</w:t>
      </w:r>
      <w:r w:rsidR="00400978">
        <w:rPr>
          <w:rFonts w:ascii="Arial"/>
          <w:sz w:val="22"/>
          <w:szCs w:val="22"/>
          <w:lang w:val="en-US"/>
        </w:rPr>
        <w:t xml:space="preserve">omplete the application form </w:t>
      </w:r>
      <w:r>
        <w:rPr>
          <w:rFonts w:ascii="Arial"/>
          <w:sz w:val="22"/>
          <w:szCs w:val="22"/>
          <w:lang w:val="en-US"/>
        </w:rPr>
        <w:t>and provide the following:</w:t>
      </w:r>
    </w:p>
    <w:p w14:paraId="3A11BEBF" w14:textId="77777777" w:rsidR="0045259C" w:rsidRDefault="0045259C">
      <w:pPr>
        <w:pStyle w:val="Body"/>
        <w:rPr>
          <w:rFonts w:ascii="Arial"/>
          <w:sz w:val="22"/>
          <w:szCs w:val="22"/>
          <w:lang w:val="en-US"/>
        </w:rPr>
      </w:pPr>
    </w:p>
    <w:p w14:paraId="6B0C880D" w14:textId="618A6B68" w:rsidR="0045259C" w:rsidRDefault="0045259C" w:rsidP="0045259C">
      <w:pPr>
        <w:pStyle w:val="Body"/>
        <w:numPr>
          <w:ilvl w:val="0"/>
          <w:numId w:val="45"/>
        </w:numPr>
        <w:rPr>
          <w:rFonts w:ascii="Arial"/>
          <w:sz w:val="22"/>
          <w:szCs w:val="22"/>
          <w:lang w:val="en-US"/>
        </w:rPr>
      </w:pPr>
      <w:r>
        <w:rPr>
          <w:rFonts w:ascii="Arial"/>
          <w:sz w:val="22"/>
          <w:szCs w:val="22"/>
          <w:lang w:val="en-US"/>
        </w:rPr>
        <w:t xml:space="preserve">Draft </w:t>
      </w:r>
      <w:proofErr w:type="spellStart"/>
      <w:r>
        <w:rPr>
          <w:rFonts w:ascii="Arial"/>
          <w:sz w:val="22"/>
          <w:szCs w:val="22"/>
          <w:lang w:val="en-US"/>
        </w:rPr>
        <w:t>programme</w:t>
      </w:r>
      <w:proofErr w:type="spellEnd"/>
      <w:r>
        <w:rPr>
          <w:rFonts w:ascii="Arial"/>
          <w:sz w:val="22"/>
          <w:szCs w:val="22"/>
          <w:lang w:val="en-US"/>
        </w:rPr>
        <w:t xml:space="preserve"> (see </w:t>
      </w:r>
      <w:r>
        <w:rPr>
          <w:rFonts w:ascii="Arial"/>
          <w:sz w:val="22"/>
          <w:szCs w:val="22"/>
          <w:lang w:val="en-US"/>
        </w:rPr>
        <w:t>‘</w:t>
      </w:r>
      <w:r>
        <w:rPr>
          <w:rFonts w:ascii="Arial"/>
          <w:sz w:val="22"/>
          <w:szCs w:val="22"/>
          <w:lang w:val="en-US"/>
        </w:rPr>
        <w:t>course content and structure</w:t>
      </w:r>
      <w:r>
        <w:rPr>
          <w:rFonts w:ascii="Arial"/>
          <w:sz w:val="22"/>
          <w:szCs w:val="22"/>
          <w:lang w:val="en-US"/>
        </w:rPr>
        <w:t>’</w:t>
      </w:r>
      <w:r>
        <w:rPr>
          <w:rFonts w:ascii="Arial"/>
          <w:sz w:val="22"/>
          <w:szCs w:val="22"/>
          <w:lang w:val="en-US"/>
        </w:rPr>
        <w:t xml:space="preserve"> information above)</w:t>
      </w:r>
    </w:p>
    <w:p w14:paraId="16476507" w14:textId="7923F30A" w:rsidR="0045259C" w:rsidRDefault="0045259C" w:rsidP="0045259C">
      <w:pPr>
        <w:pStyle w:val="Body"/>
        <w:numPr>
          <w:ilvl w:val="0"/>
          <w:numId w:val="45"/>
        </w:numPr>
        <w:rPr>
          <w:rFonts w:ascii="Arial"/>
          <w:sz w:val="22"/>
          <w:szCs w:val="22"/>
          <w:lang w:val="en-US"/>
        </w:rPr>
      </w:pPr>
      <w:r>
        <w:rPr>
          <w:rFonts w:ascii="Arial"/>
          <w:sz w:val="22"/>
          <w:szCs w:val="22"/>
          <w:lang w:val="en-US"/>
        </w:rPr>
        <w:t>If course has been run previously, attach a copy of the last course evaluation</w:t>
      </w:r>
    </w:p>
    <w:p w14:paraId="732FC9AE" w14:textId="0E7BDC09" w:rsidR="0045259C" w:rsidRDefault="0045259C" w:rsidP="0045259C">
      <w:pPr>
        <w:pStyle w:val="Body"/>
        <w:numPr>
          <w:ilvl w:val="0"/>
          <w:numId w:val="45"/>
        </w:numPr>
        <w:rPr>
          <w:rFonts w:ascii="Arial"/>
          <w:sz w:val="22"/>
          <w:szCs w:val="22"/>
          <w:lang w:val="en-US"/>
        </w:rPr>
      </w:pPr>
      <w:r>
        <w:rPr>
          <w:rFonts w:ascii="Arial"/>
          <w:sz w:val="22"/>
          <w:szCs w:val="22"/>
          <w:lang w:val="en-US"/>
        </w:rPr>
        <w:t>If this is a new course, attach a blank copy of your proposed evaluation form.</w:t>
      </w:r>
    </w:p>
    <w:p w14:paraId="24D11E72" w14:textId="77777777" w:rsidR="0045259C" w:rsidRDefault="0045259C">
      <w:pPr>
        <w:pStyle w:val="Body"/>
        <w:rPr>
          <w:rFonts w:ascii="Arial"/>
          <w:sz w:val="22"/>
          <w:szCs w:val="22"/>
          <w:lang w:val="en-US"/>
        </w:rPr>
      </w:pPr>
    </w:p>
    <w:p w14:paraId="08576AE8" w14:textId="575ECDDD" w:rsidR="006F1CFB" w:rsidRDefault="00400978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>The more detail that you can give the more likely that approval for badging will be given.  If you have run the course before you may send us details of a previous similar course.  Applications are only accepted electronically.  Please feel free to speak to us informally if you need help with an application.</w:t>
      </w:r>
    </w:p>
    <w:p w14:paraId="6A5B011F" w14:textId="77777777" w:rsidR="006F1CFB" w:rsidRDefault="006F1CFB">
      <w:pPr>
        <w:pStyle w:val="Body"/>
        <w:rPr>
          <w:rFonts w:ascii="Arial" w:eastAsia="Arial" w:hAnsi="Arial" w:cs="Arial"/>
          <w:sz w:val="20"/>
          <w:szCs w:val="20"/>
        </w:rPr>
      </w:pPr>
    </w:p>
    <w:p w14:paraId="4046F5BA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97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44"/>
        <w:gridCol w:w="48"/>
        <w:gridCol w:w="236"/>
        <w:gridCol w:w="3543"/>
        <w:gridCol w:w="1207"/>
        <w:gridCol w:w="2493"/>
      </w:tblGrid>
      <w:tr w:rsidR="008B407E" w14:paraId="7CE4FD87" w14:textId="77777777" w:rsidTr="008B407E">
        <w:trPr>
          <w:trHeight w:val="311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DB6E2" w14:textId="77777777" w:rsidR="008B407E" w:rsidRDefault="008B407E">
            <w:pPr>
              <w:pStyle w:val="Body"/>
            </w:pPr>
            <w:r>
              <w:rPr>
                <w:rFonts w:ascii="Arial Bold"/>
                <w:sz w:val="28"/>
                <w:szCs w:val="28"/>
                <w:lang w:val="en-US"/>
              </w:rPr>
              <w:t>General Information</w:t>
            </w:r>
          </w:p>
        </w:tc>
      </w:tr>
      <w:tr w:rsidR="008B407E" w14:paraId="08206BA2" w14:textId="77777777" w:rsidTr="008B407E">
        <w:trPr>
          <w:trHeight w:val="245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F0DFD" w14:textId="77777777" w:rsidR="008B407E" w:rsidRDefault="008B407E"/>
        </w:tc>
      </w:tr>
      <w:tr w:rsidR="008B407E" w14:paraId="032631B6" w14:textId="77777777" w:rsidTr="00EC6550">
        <w:trPr>
          <w:trHeight w:val="106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DD042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Your Name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B6CD7" w14:textId="77777777" w:rsidR="008B407E" w:rsidRDefault="008B407E"/>
        </w:tc>
      </w:tr>
      <w:tr w:rsidR="008B407E" w14:paraId="5A56C5C3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DBCA0" w14:textId="77777777" w:rsidR="008B407E" w:rsidRDefault="008B407E"/>
        </w:tc>
      </w:tr>
      <w:tr w:rsidR="008B407E" w14:paraId="25D95ED5" w14:textId="77777777" w:rsidTr="00EC6550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DA9E6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Hospital Name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BB126" w14:textId="77777777" w:rsidR="008B407E" w:rsidRDefault="008B407E"/>
        </w:tc>
      </w:tr>
      <w:tr w:rsidR="008B407E" w14:paraId="7625B10E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7C562" w14:textId="77777777" w:rsidR="008B407E" w:rsidRDefault="008B407E"/>
        </w:tc>
      </w:tr>
      <w:tr w:rsidR="008B407E" w14:paraId="1AB5DC9B" w14:textId="77777777" w:rsidTr="00EC6550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65D4D" w14:textId="274F3AD2" w:rsidR="008B407E" w:rsidRDefault="0045259C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Telephone number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60626" w14:textId="77777777" w:rsidR="008B407E" w:rsidRDefault="008B407E"/>
        </w:tc>
      </w:tr>
      <w:tr w:rsidR="008B407E" w14:paraId="07F3BFBD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CF31C" w14:textId="77777777" w:rsidR="008B407E" w:rsidRDefault="008B407E"/>
        </w:tc>
      </w:tr>
      <w:tr w:rsidR="008B407E" w14:paraId="0A2A5116" w14:textId="77777777" w:rsidTr="00EC6550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F6910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E-mail address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5584" w14:textId="77777777" w:rsidR="008B407E" w:rsidRDefault="008B407E"/>
        </w:tc>
      </w:tr>
      <w:tr w:rsidR="008B407E" w14:paraId="2F15ED5B" w14:textId="77777777" w:rsidTr="00EC6550">
        <w:trPr>
          <w:trHeight w:val="250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561E8" w14:textId="77777777" w:rsidR="008B407E" w:rsidRDefault="008B407E"/>
        </w:tc>
        <w:tc>
          <w:tcPr>
            <w:tcW w:w="7527" w:type="dxa"/>
            <w:gridSpan w:val="5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39BB7F" w14:textId="77777777" w:rsidR="008B407E" w:rsidRDefault="008B407E"/>
        </w:tc>
      </w:tr>
      <w:tr w:rsidR="008B407E" w14:paraId="606BBCF6" w14:textId="77777777" w:rsidTr="00EC6550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F85A3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Membership category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6A64A" w14:textId="77777777" w:rsidR="008B407E" w:rsidRDefault="008B407E"/>
        </w:tc>
      </w:tr>
      <w:tr w:rsidR="008B407E" w14:paraId="328621DE" w14:textId="77777777" w:rsidTr="0045259C">
        <w:trPr>
          <w:trHeight w:val="290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D144B" w14:textId="77777777" w:rsidR="008B407E" w:rsidRDefault="008B407E"/>
        </w:tc>
        <w:tc>
          <w:tcPr>
            <w:tcW w:w="7527" w:type="dxa"/>
            <w:gridSpan w:val="5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03C70" w14:textId="77777777" w:rsidR="008B407E" w:rsidRDefault="008B407E"/>
        </w:tc>
      </w:tr>
      <w:tr w:rsidR="008B407E" w14:paraId="4464CE39" w14:textId="77777777" w:rsidTr="0045259C">
        <w:trPr>
          <w:trHeight w:val="56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E1019" w14:textId="25904ABB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How Long Have You Been a BSSH Member</w:t>
            </w:r>
            <w:r w:rsidR="0045259C">
              <w:rPr>
                <w:rFonts w:ascii="Arial"/>
                <w:sz w:val="22"/>
                <w:szCs w:val="22"/>
                <w:lang w:val="en-US"/>
              </w:rPr>
              <w:t>?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4C6FBE" w14:textId="77777777" w:rsidR="008B407E" w:rsidRDefault="008B407E"/>
        </w:tc>
      </w:tr>
      <w:tr w:rsidR="008B407E" w14:paraId="6D85556C" w14:textId="77777777" w:rsidTr="00280632">
        <w:trPr>
          <w:trHeight w:val="99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82AA9" w14:textId="77777777" w:rsidR="008B407E" w:rsidRDefault="008B407E"/>
        </w:tc>
        <w:tc>
          <w:tcPr>
            <w:tcW w:w="75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979F2" w14:textId="2DF1EF74" w:rsidR="0045259C" w:rsidRDefault="0045259C" w:rsidP="0045259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8B407E" w14:paraId="2101AC3D" w14:textId="77777777" w:rsidTr="0045259C">
        <w:trPr>
          <w:trHeight w:val="346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F7FA57" w14:textId="46F51D2E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How many BSSH scientific meetings have you attended in the last 3 years</w:t>
            </w:r>
            <w:r w:rsidR="0045259C">
              <w:rPr>
                <w:rFonts w:ascii="Arial"/>
                <w:sz w:val="22"/>
                <w:szCs w:val="22"/>
                <w:lang w:val="en-US"/>
              </w:rPr>
              <w:t>?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BAF60" w14:textId="77777777" w:rsidR="008B407E" w:rsidRDefault="008B407E"/>
        </w:tc>
      </w:tr>
      <w:tr w:rsidR="008B407E" w14:paraId="664D93DE" w14:textId="77777777" w:rsidTr="0045259C">
        <w:trPr>
          <w:trHeight w:val="28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97667" w14:textId="77777777" w:rsidR="008B407E" w:rsidRDefault="008B407E"/>
        </w:tc>
        <w:tc>
          <w:tcPr>
            <w:tcW w:w="752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8029E1" w14:textId="77777777" w:rsidR="008B407E" w:rsidRDefault="008B407E"/>
        </w:tc>
      </w:tr>
      <w:tr w:rsidR="008B407E" w14:paraId="4AABEAD5" w14:textId="77777777" w:rsidTr="008B407E">
        <w:trPr>
          <w:trHeight w:val="3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60BE0" w14:textId="77777777" w:rsidR="00280632" w:rsidRDefault="00280632">
            <w:pPr>
              <w:pStyle w:val="Body"/>
              <w:rPr>
                <w:rFonts w:ascii="Arial Bold"/>
                <w:sz w:val="32"/>
                <w:szCs w:val="32"/>
                <w:lang w:val="en-US"/>
              </w:rPr>
            </w:pPr>
          </w:p>
          <w:p w14:paraId="6C6E1A72" w14:textId="63A891EC" w:rsidR="00280632" w:rsidRDefault="00280632">
            <w:pPr>
              <w:pStyle w:val="Body"/>
              <w:rPr>
                <w:rFonts w:ascii="Arial Bold"/>
                <w:sz w:val="32"/>
                <w:szCs w:val="32"/>
                <w:lang w:val="en-US"/>
              </w:rPr>
            </w:pPr>
          </w:p>
          <w:p w14:paraId="54F2FC66" w14:textId="77777777" w:rsidR="00280632" w:rsidRDefault="00280632">
            <w:pPr>
              <w:pStyle w:val="Body"/>
              <w:rPr>
                <w:rFonts w:ascii="Arial Bold"/>
                <w:sz w:val="32"/>
                <w:szCs w:val="32"/>
                <w:lang w:val="en-US"/>
              </w:rPr>
            </w:pPr>
          </w:p>
          <w:p w14:paraId="492E86FC" w14:textId="7382651E" w:rsidR="008B407E" w:rsidRDefault="008B407E">
            <w:pPr>
              <w:pStyle w:val="Body"/>
            </w:pPr>
            <w:r>
              <w:rPr>
                <w:rFonts w:ascii="Arial Bold"/>
                <w:sz w:val="32"/>
                <w:szCs w:val="32"/>
                <w:lang w:val="en-US"/>
              </w:rPr>
              <w:t>Course Details</w:t>
            </w:r>
          </w:p>
        </w:tc>
      </w:tr>
      <w:tr w:rsidR="008B407E" w14:paraId="3163A48B" w14:textId="77777777" w:rsidTr="00EC6550">
        <w:trPr>
          <w:trHeight w:val="245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5CC319" w14:textId="77777777" w:rsidR="008B407E" w:rsidRDefault="008B407E"/>
        </w:tc>
        <w:tc>
          <w:tcPr>
            <w:tcW w:w="7527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56821" w14:textId="77777777" w:rsidR="008B407E" w:rsidRDefault="008B407E"/>
        </w:tc>
      </w:tr>
      <w:tr w:rsidR="008B407E" w14:paraId="36A8A63B" w14:textId="77777777" w:rsidTr="00EC6550">
        <w:trPr>
          <w:trHeight w:val="197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C361F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Course or event title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523FF" w14:textId="77777777" w:rsidR="008B407E" w:rsidRDefault="008B407E">
            <w:pPr>
              <w:pStyle w:val="Body"/>
            </w:pPr>
          </w:p>
        </w:tc>
      </w:tr>
      <w:tr w:rsidR="008B407E" w14:paraId="3903098B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DEFC2" w14:textId="77777777" w:rsidR="008B407E" w:rsidRDefault="008B407E"/>
        </w:tc>
      </w:tr>
      <w:tr w:rsidR="00EC6550" w14:paraId="1CE6FF58" w14:textId="77777777" w:rsidTr="00EC6550">
        <w:trPr>
          <w:trHeight w:val="166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1EDF1" w14:textId="613FDAB9" w:rsidR="00EC6550" w:rsidRDefault="00EC6550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Location and venue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F5146" w14:textId="68350A67" w:rsidR="00EC6550" w:rsidRDefault="00EC6550">
            <w:r>
              <w:rPr>
                <w:rFonts w:ascii="Arial"/>
                <w:sz w:val="22"/>
                <w:szCs w:val="22"/>
              </w:rPr>
              <w:t xml:space="preserve">                                                    </w:t>
            </w:r>
          </w:p>
        </w:tc>
      </w:tr>
      <w:tr w:rsidR="008B407E" w14:paraId="58980AFF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E925B" w14:textId="77777777" w:rsidR="008B407E" w:rsidRDefault="008B407E"/>
        </w:tc>
      </w:tr>
      <w:tr w:rsidR="00280632" w14:paraId="4CC23C0D" w14:textId="77777777" w:rsidTr="00280632">
        <w:trPr>
          <w:trHeight w:val="135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EABC11" w14:textId="77777777" w:rsidR="00280632" w:rsidRDefault="00280632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Date(s)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DB370" w14:textId="5F090F28" w:rsidR="00280632" w:rsidRDefault="00280632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From: </w:t>
            </w:r>
          </w:p>
        </w:tc>
        <w:tc>
          <w:tcPr>
            <w:tcW w:w="3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E821EF" w14:textId="6FAFAE11" w:rsidR="00280632" w:rsidRDefault="00280632">
            <w:r>
              <w:rPr>
                <w:rFonts w:ascii="Arial"/>
                <w:sz w:val="22"/>
                <w:szCs w:val="22"/>
              </w:rPr>
              <w:t xml:space="preserve">To: </w:t>
            </w:r>
          </w:p>
        </w:tc>
      </w:tr>
      <w:tr w:rsidR="008B407E" w14:paraId="1FFD60D1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50FE1" w14:textId="77777777" w:rsidR="008B407E" w:rsidRDefault="008B407E"/>
        </w:tc>
      </w:tr>
      <w:tr w:rsidR="008B407E" w14:paraId="06ED848D" w14:textId="77777777" w:rsidTr="00EC6550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7F955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Event description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50FB0" w14:textId="77777777" w:rsidR="008B407E" w:rsidRDefault="008B407E">
            <w:pPr>
              <w:pStyle w:val="Body"/>
            </w:pPr>
          </w:p>
        </w:tc>
      </w:tr>
      <w:tr w:rsidR="008B407E" w14:paraId="0A8B9C2D" w14:textId="77777777" w:rsidTr="008B407E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2D117" w14:textId="77777777" w:rsidR="008B407E" w:rsidRDefault="008B407E"/>
        </w:tc>
      </w:tr>
      <w:tr w:rsidR="008B407E" w14:paraId="66018E5A" w14:textId="77777777" w:rsidTr="00EC6550">
        <w:trPr>
          <w:trHeight w:val="345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315CF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Target audience</w:t>
            </w:r>
          </w:p>
        </w:tc>
        <w:tc>
          <w:tcPr>
            <w:tcW w:w="7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D2307" w14:textId="77777777" w:rsidR="008B407E" w:rsidRDefault="008B407E">
            <w:pPr>
              <w:pStyle w:val="Body"/>
            </w:pPr>
          </w:p>
        </w:tc>
      </w:tr>
      <w:tr w:rsidR="008B407E" w14:paraId="0CA181C2" w14:textId="77777777" w:rsidTr="00280632">
        <w:trPr>
          <w:trHeight w:val="25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F1152" w14:textId="77777777" w:rsidR="008B407E" w:rsidRDefault="008B407E"/>
        </w:tc>
      </w:tr>
      <w:tr w:rsidR="008B407E" w14:paraId="451F7A6C" w14:textId="77777777" w:rsidTr="00280632">
        <w:trPr>
          <w:trHeight w:val="250"/>
        </w:trPr>
        <w:tc>
          <w:tcPr>
            <w:tcW w:w="249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89255" w14:textId="6ADC70A0" w:rsidR="008B407E" w:rsidRPr="008B407E" w:rsidRDefault="008B407E" w:rsidP="008B407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</w:rPr>
            </w:pPr>
            <w:r w:rsidRPr="005360D3">
              <w:rPr>
                <w:rFonts w:ascii="Arial" w:hAnsi="Arial" w:cs="Arial"/>
                <w:sz w:val="22"/>
                <w:szCs w:val="22"/>
              </w:rPr>
              <w:t>Anticipated Number of faculty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2AEE1" w14:textId="77777777" w:rsidR="008B407E" w:rsidRPr="008B407E" w:rsidRDefault="008B407E">
            <w:pPr>
              <w:rPr>
                <w:rFonts w:ascii="Arial" w:hAnsi="Arial" w:cs="Arial"/>
              </w:rPr>
            </w:pPr>
          </w:p>
        </w:tc>
        <w:tc>
          <w:tcPr>
            <w:tcW w:w="475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DDBCC12" w14:textId="544C3879" w:rsidR="008B407E" w:rsidRPr="008B407E" w:rsidRDefault="008B407E">
            <w:pPr>
              <w:rPr>
                <w:rFonts w:ascii="Arial" w:hAnsi="Arial" w:cs="Arial"/>
              </w:rPr>
            </w:pPr>
            <w:r w:rsidRPr="005360D3">
              <w:rPr>
                <w:rFonts w:ascii="Arial" w:hAnsi="Arial" w:cs="Arial"/>
                <w:sz w:val="22"/>
                <w:szCs w:val="22"/>
              </w:rPr>
              <w:t>Anticipated Number of delegates</w:t>
            </w: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F8C21" w14:textId="403CCCC6" w:rsidR="008B407E" w:rsidRPr="008B407E" w:rsidRDefault="008B407E">
            <w:pPr>
              <w:rPr>
                <w:rFonts w:ascii="Arial" w:hAnsi="Arial" w:cs="Arial"/>
              </w:rPr>
            </w:pPr>
          </w:p>
        </w:tc>
      </w:tr>
      <w:tr w:rsidR="00EC6550" w14:paraId="23197CDA" w14:textId="77777777" w:rsidTr="00280632">
        <w:trPr>
          <w:trHeight w:val="250"/>
        </w:trPr>
        <w:tc>
          <w:tcPr>
            <w:tcW w:w="24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7B1BB" w14:textId="77777777" w:rsidR="00EC6550" w:rsidRPr="008B407E" w:rsidRDefault="00EC6550" w:rsidP="008B407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F5A2176" w14:textId="77777777" w:rsidR="00EC6550" w:rsidRPr="008B407E" w:rsidRDefault="00EC6550">
            <w:pPr>
              <w:rPr>
                <w:rFonts w:ascii="Arial" w:hAnsi="Arial" w:cs="Arial"/>
              </w:rPr>
            </w:pPr>
          </w:p>
        </w:tc>
        <w:tc>
          <w:tcPr>
            <w:tcW w:w="47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26D21" w14:textId="77777777" w:rsidR="00EC6550" w:rsidRPr="008B407E" w:rsidRDefault="00EC6550">
            <w:pPr>
              <w:rPr>
                <w:rFonts w:ascii="Arial" w:hAnsi="Arial" w:cs="Arial"/>
              </w:rPr>
            </w:pPr>
          </w:p>
        </w:tc>
        <w:tc>
          <w:tcPr>
            <w:tcW w:w="2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16CD8" w14:textId="77777777" w:rsidR="00EC6550" w:rsidRPr="008B407E" w:rsidRDefault="00EC6550">
            <w:pPr>
              <w:rPr>
                <w:rFonts w:ascii="Arial" w:hAnsi="Arial" w:cs="Arial"/>
              </w:rPr>
            </w:pPr>
          </w:p>
        </w:tc>
      </w:tr>
      <w:tr w:rsidR="008B407E" w14:paraId="794C101E" w14:textId="77777777" w:rsidTr="005360D3">
        <w:trPr>
          <w:trHeight w:val="2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BB5D6" w14:textId="77777777" w:rsidR="008B407E" w:rsidRDefault="008B407E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Learning Outcomes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EDD51" w14:textId="77777777" w:rsidR="008B407E" w:rsidRDefault="008B407E">
            <w:pPr>
              <w:pStyle w:val="Body"/>
            </w:pPr>
          </w:p>
        </w:tc>
      </w:tr>
      <w:tr w:rsidR="005360D3" w14:paraId="624C58A8" w14:textId="77777777" w:rsidTr="005360D3">
        <w:trPr>
          <w:trHeight w:val="20"/>
        </w:trPr>
        <w:tc>
          <w:tcPr>
            <w:tcW w:w="24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9F2A1E" w14:textId="77777777" w:rsidR="005360D3" w:rsidRDefault="005360D3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9964" w14:textId="77777777" w:rsidR="005360D3" w:rsidRDefault="005360D3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5360D3" w14:paraId="5E118E6A" w14:textId="77777777" w:rsidTr="00280632">
        <w:trPr>
          <w:trHeight w:val="1188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79BE3" w14:textId="4B90C529" w:rsidR="005360D3" w:rsidRDefault="005360D3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>Will delegates receive an award or qualification for attending? If yes, please detail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43B3E" w14:textId="77777777" w:rsidR="005360D3" w:rsidRDefault="005360D3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8B407E" w14:paraId="203EAABE" w14:textId="77777777" w:rsidTr="008B407E">
        <w:trPr>
          <w:trHeight w:val="245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334CC" w14:textId="77777777" w:rsidR="008B407E" w:rsidRDefault="008B407E"/>
        </w:tc>
      </w:tr>
      <w:tr w:rsidR="00280632" w14:paraId="79AA42F0" w14:textId="77777777" w:rsidTr="00280632">
        <w:trPr>
          <w:trHeight w:val="478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3143B" w14:textId="77777777" w:rsidR="00280632" w:rsidRDefault="00280632" w:rsidP="0028063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>Further information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A784D" w14:textId="42CD288D" w:rsidR="00280632" w:rsidRDefault="00280632">
            <w:pPr>
              <w:pStyle w:val="Body"/>
            </w:pPr>
            <w:r w:rsidRPr="00280632">
              <w:rPr>
                <w:rFonts w:ascii="Arial"/>
                <w:i/>
                <w:iCs/>
                <w:sz w:val="16"/>
                <w:szCs w:val="16"/>
                <w:lang w:val="en-US"/>
              </w:rPr>
              <w:t>eg a contact email or website for the event</w:t>
            </w:r>
          </w:p>
        </w:tc>
      </w:tr>
      <w:tr w:rsidR="00EC6550" w14:paraId="59DC5F60" w14:textId="77777777" w:rsidTr="00280632">
        <w:trPr>
          <w:trHeight w:val="173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E5AC1" w14:textId="77777777" w:rsidR="00EC6550" w:rsidRDefault="00EC6550" w:rsidP="00EC655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8B407E" w14:paraId="3EDB5C59" w14:textId="77777777" w:rsidTr="0045259C">
        <w:trPr>
          <w:trHeight w:val="260"/>
        </w:trPr>
        <w:tc>
          <w:tcPr>
            <w:tcW w:w="997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C4F7F4" w14:textId="7A6CCA5A" w:rsidR="008B407E" w:rsidRPr="0045259C" w:rsidRDefault="008B407E">
            <w:pPr>
              <w:pStyle w:val="Body"/>
              <w:rPr>
                <w:rFonts w:ascii="Arial" w:eastAsia="Arial" w:hAnsi="Arial" w:cs="Arial"/>
                <w:b/>
                <w:bCs/>
                <w:sz w:val="22"/>
                <w:szCs w:val="22"/>
                <w:lang w:val="en-US"/>
              </w:rPr>
            </w:pPr>
            <w:r w:rsidRPr="005360D3">
              <w:rPr>
                <w:rFonts w:ascii="Arial"/>
                <w:b/>
                <w:bCs/>
                <w:sz w:val="22"/>
                <w:szCs w:val="22"/>
                <w:lang w:val="en-US"/>
              </w:rPr>
              <w:t>Course Finances</w:t>
            </w:r>
          </w:p>
        </w:tc>
      </w:tr>
      <w:tr w:rsidR="0045259C" w14:paraId="25E1E044" w14:textId="77777777" w:rsidTr="00280632">
        <w:trPr>
          <w:trHeight w:val="26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5D0E" w14:textId="77777777" w:rsidR="0045259C" w:rsidRPr="0045259C" w:rsidRDefault="0045259C" w:rsidP="0045259C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>What is the cost to each Participant?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37C3D" w14:textId="786954E2" w:rsidR="0045259C" w:rsidRPr="0045259C" w:rsidRDefault="0045259C" w:rsidP="0045259C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45259C" w14:paraId="4A5F6991" w14:textId="77777777" w:rsidTr="00280632">
        <w:trPr>
          <w:trHeight w:val="260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B94238" w14:textId="77777777" w:rsidR="0045259C" w:rsidRDefault="0045259C" w:rsidP="0045259C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</w:p>
        </w:tc>
        <w:tc>
          <w:tcPr>
            <w:tcW w:w="752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2E2C1F" w14:textId="77777777" w:rsidR="0045259C" w:rsidRPr="0045259C" w:rsidRDefault="0045259C" w:rsidP="0045259C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</w:tc>
      </w:tr>
      <w:tr w:rsidR="0045259C" w14:paraId="113DDE73" w14:textId="77777777" w:rsidTr="00280632">
        <w:trPr>
          <w:trHeight w:val="26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6917B" w14:textId="47B3EE9C" w:rsidR="0045259C" w:rsidRPr="0045259C" w:rsidRDefault="0045259C" w:rsidP="0045259C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Is course expected to make a profit?  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39E55" w14:textId="5CD5B169" w:rsidR="0045259C" w:rsidRPr="0045259C" w:rsidRDefault="0045259C" w:rsidP="0045259C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>Y / N</w:t>
            </w:r>
          </w:p>
        </w:tc>
      </w:tr>
      <w:tr w:rsidR="0045259C" w14:paraId="6E5ADBF7" w14:textId="77777777" w:rsidTr="00280632">
        <w:trPr>
          <w:trHeight w:val="260"/>
        </w:trPr>
        <w:tc>
          <w:tcPr>
            <w:tcW w:w="2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3A3AA" w14:textId="77777777" w:rsidR="0045259C" w:rsidRDefault="0045259C" w:rsidP="0045259C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0A6895" w14:textId="77777777" w:rsidR="0045259C" w:rsidRDefault="0045259C" w:rsidP="0045259C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</w:p>
        </w:tc>
      </w:tr>
      <w:tr w:rsidR="0045259C" w14:paraId="5BC1A96B" w14:textId="77777777" w:rsidTr="00280632">
        <w:trPr>
          <w:trHeight w:val="260"/>
        </w:trPr>
        <w:tc>
          <w:tcPr>
            <w:tcW w:w="24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3B6E5" w14:textId="153A200A" w:rsidR="0045259C" w:rsidRDefault="0045259C" w:rsidP="0045259C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If </w:t>
            </w:r>
            <w:r w:rsidR="00280632">
              <w:rPr>
                <w:rFonts w:ascii="Arial"/>
                <w:sz w:val="22"/>
                <w:szCs w:val="22"/>
                <w:lang w:val="en-US"/>
              </w:rPr>
              <w:t>yes,</w:t>
            </w:r>
            <w:r>
              <w:rPr>
                <w:rFonts w:ascii="Arial"/>
                <w:sz w:val="22"/>
                <w:szCs w:val="22"/>
                <w:lang w:val="en-US"/>
              </w:rPr>
              <w:t xml:space="preserve"> what will be done with profits?</w:t>
            </w:r>
          </w:p>
        </w:tc>
        <w:tc>
          <w:tcPr>
            <w:tcW w:w="75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D2DC5" w14:textId="5DA5B528" w:rsidR="0045259C" w:rsidRDefault="0045259C" w:rsidP="0045259C">
            <w:pPr>
              <w:pStyle w:val="Body"/>
              <w:rPr>
                <w:rFonts w:ascii="Arial"/>
                <w:sz w:val="22"/>
                <w:szCs w:val="22"/>
                <w:lang w:val="en-US"/>
              </w:rPr>
            </w:pPr>
          </w:p>
        </w:tc>
      </w:tr>
    </w:tbl>
    <w:p w14:paraId="0072A0BF" w14:textId="77777777" w:rsidR="006F1CFB" w:rsidRDefault="006F1CFB">
      <w:pPr>
        <w:pStyle w:val="Body"/>
        <w:rPr>
          <w:rFonts w:ascii="Arial" w:eastAsia="Arial" w:hAnsi="Arial" w:cs="Arial"/>
          <w:sz w:val="22"/>
          <w:szCs w:val="22"/>
        </w:rPr>
      </w:pPr>
    </w:p>
    <w:tbl>
      <w:tblPr>
        <w:tblW w:w="9971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867"/>
        <w:gridCol w:w="3345"/>
        <w:gridCol w:w="2759"/>
      </w:tblGrid>
      <w:tr w:rsidR="006F1CFB" w14:paraId="73DFD04A" w14:textId="77777777">
        <w:trPr>
          <w:trHeight w:val="350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8E2C0" w14:textId="77777777" w:rsidR="006F1CFB" w:rsidRDefault="00400978">
            <w:pPr>
              <w:pStyle w:val="Body"/>
            </w:pPr>
            <w:r>
              <w:rPr>
                <w:rFonts w:ascii="Arial Bold"/>
                <w:sz w:val="32"/>
                <w:szCs w:val="32"/>
                <w:lang w:val="en-US"/>
              </w:rPr>
              <w:t>Details of Support Required</w:t>
            </w:r>
          </w:p>
        </w:tc>
      </w:tr>
      <w:tr w:rsidR="006F1CFB" w14:paraId="6C87D41E" w14:textId="77777777">
        <w:trPr>
          <w:trHeight w:val="240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A07D" w14:textId="77777777" w:rsidR="006F1CFB" w:rsidRDefault="006F1CFB"/>
        </w:tc>
      </w:tr>
      <w:tr w:rsidR="006F1CFB" w14:paraId="31476706" w14:textId="77777777">
        <w:trPr>
          <w:trHeight w:val="233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174B7" w14:textId="77777777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Please check the box to indicate whether support is required:</w:t>
            </w:r>
          </w:p>
        </w:tc>
      </w:tr>
      <w:tr w:rsidR="006F1CFB" w14:paraId="39795E11" w14:textId="77777777" w:rsidTr="00280632">
        <w:trPr>
          <w:trHeight w:val="15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82327" w14:textId="77777777" w:rsidR="006F1CFB" w:rsidRDefault="006F1CFB"/>
        </w:tc>
      </w:tr>
      <w:tr w:rsidR="006F1CFB" w14:paraId="12B61B0A" w14:textId="77777777">
        <w:trPr>
          <w:trHeight w:val="241"/>
        </w:trPr>
        <w:tc>
          <w:tcPr>
            <w:tcW w:w="7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A9649" w14:textId="77777777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Inclusion in BSSH membership bulletin prior to event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041569" w14:textId="77777777" w:rsidR="006F1CFB" w:rsidRDefault="00400978">
            <w:pPr>
              <w:pStyle w:val="Body"/>
            </w:pPr>
            <w:r>
              <w:rPr>
                <w:rFonts w:ascii="Segoe UI Symbol" w:eastAsia="Segoe UI Symbol" w:hAnsi="Segoe UI Symbol" w:cs="Segoe UI Symbol"/>
                <w:sz w:val="22"/>
                <w:szCs w:val="22"/>
                <w:lang w:val="en-US"/>
              </w:rPr>
              <w:t>☐</w:t>
            </w:r>
            <w:r>
              <w:rPr>
                <w:rFonts w:ascii="Arial"/>
                <w:sz w:val="22"/>
                <w:szCs w:val="22"/>
                <w:lang w:val="en-US"/>
              </w:rPr>
              <w:t xml:space="preserve"> </w:t>
            </w:r>
          </w:p>
        </w:tc>
      </w:tr>
      <w:tr w:rsidR="006F1CFB" w14:paraId="5510AAB7" w14:textId="77777777">
        <w:trPr>
          <w:trHeight w:val="240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811D2" w14:textId="77777777" w:rsidR="006F1CFB" w:rsidRDefault="006F1CFB"/>
        </w:tc>
      </w:tr>
      <w:tr w:rsidR="006F1CFB" w14:paraId="31415BAE" w14:textId="77777777">
        <w:trPr>
          <w:trHeight w:val="233"/>
        </w:trPr>
        <w:tc>
          <w:tcPr>
            <w:tcW w:w="7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722371" w14:textId="77777777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Inclusion on the course listings page of the BSSH website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694A5" w14:textId="77777777" w:rsidR="006F1CFB" w:rsidRDefault="00400978">
            <w:pPr>
              <w:pStyle w:val="Body"/>
            </w:pPr>
            <w:r>
              <w:rPr>
                <w:rFonts w:ascii="Segoe UI Symbol" w:eastAsia="Segoe UI Symbol" w:hAnsi="Segoe UI Symbol" w:cs="Segoe UI Symbol"/>
                <w:sz w:val="22"/>
                <w:szCs w:val="22"/>
                <w:lang w:val="en-US"/>
              </w:rPr>
              <w:t>☐</w:t>
            </w:r>
          </w:p>
        </w:tc>
      </w:tr>
      <w:tr w:rsidR="006F1CFB" w14:paraId="0C76A339" w14:textId="77777777">
        <w:trPr>
          <w:trHeight w:val="240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6DE9B" w14:textId="77777777" w:rsidR="006F1CFB" w:rsidRDefault="006F1CFB"/>
        </w:tc>
      </w:tr>
      <w:tr w:rsidR="006F1CFB" w14:paraId="1A06B04C" w14:textId="77777777">
        <w:trPr>
          <w:trHeight w:val="233"/>
        </w:trPr>
        <w:tc>
          <w:tcPr>
            <w:tcW w:w="72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07D0D" w14:textId="77777777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Use of BSSH logo in course materials / publicity </w:t>
            </w:r>
          </w:p>
        </w:tc>
        <w:tc>
          <w:tcPr>
            <w:tcW w:w="27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A302B" w14:textId="77777777" w:rsidR="006F1CFB" w:rsidRDefault="00400978">
            <w:pPr>
              <w:pStyle w:val="Body"/>
            </w:pPr>
            <w:r>
              <w:rPr>
                <w:rFonts w:ascii="Segoe UI Symbol" w:eastAsia="Segoe UI Symbol" w:hAnsi="Segoe UI Symbol" w:cs="Segoe UI Symbol"/>
                <w:sz w:val="22"/>
                <w:szCs w:val="22"/>
                <w:lang w:val="en-US"/>
              </w:rPr>
              <w:t>☐</w:t>
            </w:r>
          </w:p>
        </w:tc>
      </w:tr>
      <w:tr w:rsidR="006F1CFB" w14:paraId="399238D0" w14:textId="77777777">
        <w:trPr>
          <w:trHeight w:val="245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622D0" w14:textId="77777777" w:rsidR="006F1CFB" w:rsidRDefault="006F1CFB"/>
        </w:tc>
      </w:tr>
      <w:tr w:rsidR="006F1CFB" w14:paraId="23F13830" w14:textId="77777777">
        <w:trPr>
          <w:trHeight w:val="483"/>
        </w:trPr>
        <w:tc>
          <w:tcPr>
            <w:tcW w:w="3867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9A66B1" w14:textId="77777777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>Please indicate if this is being used  jointly with another body</w:t>
            </w:r>
          </w:p>
        </w:tc>
        <w:tc>
          <w:tcPr>
            <w:tcW w:w="61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27A0D" w14:textId="77777777" w:rsidR="006F1CFB" w:rsidRDefault="006F1CFB"/>
        </w:tc>
      </w:tr>
      <w:tr w:rsidR="006F1CFB" w14:paraId="013A326B" w14:textId="77777777">
        <w:trPr>
          <w:trHeight w:val="245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55FD4" w14:textId="77777777" w:rsidR="006F1CFB" w:rsidRDefault="006F1CFB"/>
        </w:tc>
      </w:tr>
      <w:tr w:rsidR="006F1CFB" w14:paraId="73A63AA8" w14:textId="77777777">
        <w:trPr>
          <w:trHeight w:val="238"/>
        </w:trPr>
        <w:tc>
          <w:tcPr>
            <w:tcW w:w="9971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CE3A7" w14:textId="0BF8B313" w:rsidR="006F1CFB" w:rsidRDefault="00400978">
            <w:pPr>
              <w:pStyle w:val="Body"/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Other </w:t>
            </w:r>
            <w:r w:rsidR="00280632">
              <w:rPr>
                <w:rFonts w:ascii="Arial"/>
                <w:sz w:val="22"/>
                <w:szCs w:val="22"/>
                <w:lang w:val="en-US"/>
              </w:rPr>
              <w:t xml:space="preserve">support </w:t>
            </w:r>
            <w:r>
              <w:rPr>
                <w:rFonts w:ascii="Arial"/>
                <w:sz w:val="22"/>
                <w:szCs w:val="22"/>
                <w:lang w:val="en-US"/>
              </w:rPr>
              <w:t>(Please state)</w:t>
            </w:r>
          </w:p>
        </w:tc>
      </w:tr>
      <w:tr w:rsidR="006F1CFB" w14:paraId="6FDC384C" w14:textId="77777777">
        <w:trPr>
          <w:trHeight w:val="725"/>
        </w:trPr>
        <w:tc>
          <w:tcPr>
            <w:tcW w:w="99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54531" w14:textId="77777777" w:rsidR="006F1CFB" w:rsidRDefault="006F1CFB"/>
        </w:tc>
      </w:tr>
      <w:tr w:rsidR="006F1CFB" w14:paraId="6F936CE5" w14:textId="77777777">
        <w:trPr>
          <w:trHeight w:val="715"/>
        </w:trPr>
        <w:tc>
          <w:tcPr>
            <w:tcW w:w="9971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8B118" w14:textId="77777777" w:rsidR="006F1CFB" w:rsidRDefault="006F1CFB">
            <w:pPr>
              <w:pStyle w:val="Body"/>
              <w:rPr>
                <w:rFonts w:ascii="Arial Bold" w:eastAsia="Arial Bold" w:hAnsi="Arial Bold" w:cs="Arial Bold"/>
                <w:sz w:val="32"/>
                <w:szCs w:val="32"/>
                <w:lang w:val="en-US"/>
              </w:rPr>
            </w:pPr>
          </w:p>
          <w:p w14:paraId="415EDEBA" w14:textId="77777777" w:rsidR="006F1CFB" w:rsidRDefault="00400978">
            <w:pPr>
              <w:pStyle w:val="Body"/>
            </w:pPr>
            <w:r>
              <w:rPr>
                <w:rFonts w:ascii="Arial Bold"/>
                <w:sz w:val="32"/>
                <w:szCs w:val="32"/>
                <w:lang w:val="en-US"/>
              </w:rPr>
              <w:t>Additional Information</w:t>
            </w:r>
          </w:p>
        </w:tc>
      </w:tr>
      <w:tr w:rsidR="006F1CFB" w14:paraId="03D46FCA" w14:textId="77777777" w:rsidTr="00280632">
        <w:trPr>
          <w:trHeight w:val="197"/>
        </w:trPr>
        <w:tc>
          <w:tcPr>
            <w:tcW w:w="997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C5798B" w14:textId="77777777" w:rsidR="006F1CFB" w:rsidRDefault="006F1CFB"/>
        </w:tc>
      </w:tr>
      <w:tr w:rsidR="006F1CFB" w14:paraId="024CB4A0" w14:textId="77777777" w:rsidTr="00280632">
        <w:trPr>
          <w:trHeight w:val="331"/>
        </w:trPr>
        <w:tc>
          <w:tcPr>
            <w:tcW w:w="9971" w:type="dxa"/>
            <w:gridSpan w:val="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144E5" w14:textId="77777777" w:rsidR="006F1CFB" w:rsidRDefault="00400978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  <w:r>
              <w:rPr>
                <w:rFonts w:ascii="Arial"/>
                <w:sz w:val="22"/>
                <w:szCs w:val="22"/>
                <w:lang w:val="en-US"/>
              </w:rPr>
              <w:t xml:space="preserve">Please use the below box to provide additional information which you feel will be beneficial when deciding on badging your event. </w:t>
            </w:r>
            <w:bookmarkStart w:id="0" w:name="_GoBack"/>
            <w:bookmarkEnd w:id="0"/>
          </w:p>
        </w:tc>
      </w:tr>
      <w:tr w:rsidR="006F1CFB" w14:paraId="6E56A6ED" w14:textId="77777777" w:rsidTr="0045259C">
        <w:trPr>
          <w:trHeight w:val="18"/>
        </w:trPr>
        <w:tc>
          <w:tcPr>
            <w:tcW w:w="99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A10C7" w14:textId="77777777" w:rsidR="006F1CFB" w:rsidRDefault="006F1CF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2422740B" w14:textId="77777777" w:rsidR="006F1CFB" w:rsidRDefault="006F1CF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58CA9AFE" w14:textId="77777777" w:rsidR="006F1CFB" w:rsidRDefault="006F1CF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6FA8E9AC" w14:textId="77777777" w:rsidR="006F1CFB" w:rsidRDefault="006F1CFB">
            <w:pPr>
              <w:pStyle w:val="Body"/>
              <w:rPr>
                <w:rFonts w:ascii="Arial" w:eastAsia="Arial" w:hAnsi="Arial" w:cs="Arial"/>
                <w:sz w:val="22"/>
                <w:szCs w:val="22"/>
                <w:lang w:val="en-US"/>
              </w:rPr>
            </w:pPr>
          </w:p>
          <w:p w14:paraId="3E195ECD" w14:textId="77777777" w:rsidR="006F1CFB" w:rsidRDefault="006F1CFB">
            <w:pPr>
              <w:pStyle w:val="Body"/>
            </w:pPr>
          </w:p>
        </w:tc>
      </w:tr>
    </w:tbl>
    <w:p w14:paraId="0D4EC4BE" w14:textId="77777777" w:rsidR="006F1CFB" w:rsidRDefault="006F1CFB" w:rsidP="00280632">
      <w:pPr>
        <w:pStyle w:val="Body"/>
        <w:rPr>
          <w:rFonts w:ascii="Arial" w:eastAsia="Arial" w:hAnsi="Arial" w:cs="Arial"/>
        </w:rPr>
      </w:pPr>
    </w:p>
    <w:p w14:paraId="21DE5D34" w14:textId="77777777" w:rsidR="006F1CFB" w:rsidRDefault="006F1CFB" w:rsidP="00280632">
      <w:pPr>
        <w:pStyle w:val="Body"/>
        <w:rPr>
          <w:rFonts w:ascii="Arial" w:eastAsia="Arial" w:hAnsi="Arial" w:cs="Arial"/>
          <w:sz w:val="20"/>
          <w:szCs w:val="20"/>
        </w:rPr>
      </w:pPr>
    </w:p>
    <w:p w14:paraId="6AAA65DC" w14:textId="77777777" w:rsidR="006F1CFB" w:rsidRDefault="006F1CFB" w:rsidP="00280632">
      <w:pPr>
        <w:pStyle w:val="Body"/>
        <w:jc w:val="both"/>
        <w:rPr>
          <w:rFonts w:ascii="Arial" w:eastAsia="Arial" w:hAnsi="Arial" w:cs="Arial"/>
          <w:sz w:val="22"/>
          <w:szCs w:val="22"/>
        </w:rPr>
      </w:pPr>
    </w:p>
    <w:p w14:paraId="3561CDC2" w14:textId="77777777" w:rsidR="0045259C" w:rsidRDefault="00400978" w:rsidP="0045259C">
      <w:pPr>
        <w:pStyle w:val="Body"/>
        <w:rPr>
          <w:rFonts w:ascii="Arial"/>
          <w:sz w:val="22"/>
          <w:szCs w:val="22"/>
          <w:lang w:val="en-US"/>
        </w:rPr>
      </w:pPr>
      <w:r>
        <w:rPr>
          <w:rFonts w:ascii="Arial"/>
          <w:sz w:val="22"/>
          <w:szCs w:val="22"/>
          <w:lang w:val="en-US"/>
        </w:rPr>
        <w:t xml:space="preserve">Please email this form along with your draft </w:t>
      </w:r>
      <w:proofErr w:type="spellStart"/>
      <w:r>
        <w:rPr>
          <w:rFonts w:ascii="Arial"/>
          <w:sz w:val="22"/>
          <w:szCs w:val="22"/>
          <w:lang w:val="en-US"/>
        </w:rPr>
        <w:t>programme</w:t>
      </w:r>
      <w:proofErr w:type="spellEnd"/>
      <w:r w:rsidR="0045259C">
        <w:rPr>
          <w:rFonts w:ascii="Arial"/>
          <w:sz w:val="22"/>
          <w:szCs w:val="22"/>
          <w:lang w:val="en-US"/>
        </w:rPr>
        <w:t xml:space="preserve"> and evaluation information</w:t>
      </w:r>
      <w:r>
        <w:rPr>
          <w:rFonts w:ascii="Arial"/>
          <w:sz w:val="22"/>
          <w:szCs w:val="22"/>
          <w:lang w:val="en-US"/>
        </w:rPr>
        <w:t xml:space="preserve"> to: </w:t>
      </w:r>
      <w:hyperlink r:id="rId8" w:history="1">
        <w:r>
          <w:rPr>
            <w:rStyle w:val="Hyperlink0"/>
          </w:rPr>
          <w:t>secretariat@bssh.ac.uk</w:t>
        </w:r>
      </w:hyperlink>
      <w:r>
        <w:rPr>
          <w:rFonts w:ascii="Arial"/>
          <w:sz w:val="22"/>
          <w:szCs w:val="22"/>
          <w:lang w:val="en-US"/>
        </w:rPr>
        <w:t xml:space="preserve">. </w:t>
      </w:r>
    </w:p>
    <w:p w14:paraId="41B2BACA" w14:textId="77777777" w:rsidR="0045259C" w:rsidRDefault="0045259C" w:rsidP="0045259C">
      <w:pPr>
        <w:pStyle w:val="Body"/>
        <w:rPr>
          <w:rFonts w:ascii="Arial"/>
          <w:sz w:val="22"/>
          <w:szCs w:val="22"/>
          <w:lang w:val="en-US"/>
        </w:rPr>
      </w:pPr>
    </w:p>
    <w:p w14:paraId="334B552E" w14:textId="041F5955" w:rsidR="006F1CFB" w:rsidRPr="0045259C" w:rsidRDefault="00400978" w:rsidP="0045259C">
      <w:pPr>
        <w:pStyle w:val="Body"/>
        <w:rPr>
          <w:rFonts w:ascii="Arial" w:eastAsia="Arial" w:hAnsi="Arial" w:cs="Arial"/>
          <w:sz w:val="22"/>
          <w:szCs w:val="22"/>
        </w:rPr>
      </w:pPr>
      <w:r>
        <w:rPr>
          <w:rFonts w:ascii="Arial"/>
          <w:sz w:val="22"/>
          <w:szCs w:val="22"/>
          <w:lang w:val="en-US"/>
        </w:rPr>
        <w:t xml:space="preserve">We will aim to give you a response no later than 28 days after receipt unless we require further information. It may assist if you have informal discussions with BSSH </w:t>
      </w:r>
      <w:r w:rsidR="00FD16CA">
        <w:rPr>
          <w:rFonts w:ascii="Arial"/>
          <w:sz w:val="22"/>
          <w:szCs w:val="22"/>
          <w:lang w:val="en-US"/>
        </w:rPr>
        <w:t>before making your application.</w:t>
      </w:r>
    </w:p>
    <w:sectPr w:rsidR="006F1CFB" w:rsidRPr="0045259C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268" w:right="1134" w:bottom="539" w:left="1276" w:header="284" w:footer="28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6C99B" w14:textId="77777777" w:rsidR="00E57CD9" w:rsidRDefault="00400978">
      <w:r>
        <w:separator/>
      </w:r>
    </w:p>
  </w:endnote>
  <w:endnote w:type="continuationSeparator" w:id="0">
    <w:p w14:paraId="72E0C1CD" w14:textId="77777777" w:rsidR="00E57CD9" w:rsidRDefault="00400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neva">
    <w:altName w:val="Arial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3A6DD" w14:textId="77777777" w:rsidR="006F1CFB" w:rsidRDefault="00400978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FD16CA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7D88C" w14:textId="77777777" w:rsidR="006F1CFB" w:rsidRDefault="00400978">
    <w:pPr>
      <w:pStyle w:val="Footer"/>
      <w:jc w:val="right"/>
    </w:pPr>
    <w:r>
      <w:fldChar w:fldCharType="begin"/>
    </w:r>
    <w:r>
      <w:instrText xml:space="preserve"> PAGE </w:instrText>
    </w:r>
    <w:r>
      <w:fldChar w:fldCharType="separate"/>
    </w:r>
    <w:r w:rsidR="00FD16C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F92F6" w14:textId="77777777" w:rsidR="00E57CD9" w:rsidRDefault="00400978">
      <w:r>
        <w:separator/>
      </w:r>
    </w:p>
  </w:footnote>
  <w:footnote w:type="continuationSeparator" w:id="0">
    <w:p w14:paraId="23E16E1A" w14:textId="77777777" w:rsidR="00E57CD9" w:rsidRDefault="004009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4C687" w14:textId="77777777" w:rsidR="006F1CFB" w:rsidRDefault="00400978">
    <w:pPr>
      <w:pStyle w:val="Body"/>
      <w:rPr>
        <w:rFonts w:ascii="Geneva"/>
        <w:sz w:val="12"/>
        <w:szCs w:val="12"/>
      </w:rPr>
    </w:pPr>
    <w:r>
      <w:rPr>
        <w:noProof/>
      </w:rPr>
      <w:drawing>
        <wp:anchor distT="152400" distB="152400" distL="152400" distR="152400" simplePos="0" relativeHeight="251657216" behindDoc="1" locked="0" layoutInCell="1" allowOverlap="1" wp14:anchorId="0994FB9B" wp14:editId="33852FD1">
          <wp:simplePos x="0" y="0"/>
          <wp:positionH relativeFrom="page">
            <wp:posOffset>419099</wp:posOffset>
          </wp:positionH>
          <wp:positionV relativeFrom="page">
            <wp:posOffset>221614</wp:posOffset>
          </wp:positionV>
          <wp:extent cx="1407795" cy="935356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7795" cy="9353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0DE3E" w14:textId="77777777" w:rsidR="006F1CFB" w:rsidRDefault="006F1CFB">
    <w:pPr>
      <w:pStyle w:val="Body"/>
      <w:rPr>
        <w:rFonts w:ascii="Geneva"/>
        <w:b/>
        <w:bCs/>
        <w:color w:val="7A6E67"/>
        <w:sz w:val="44"/>
        <w:szCs w:val="44"/>
        <w:u w:color="7A6E67"/>
      </w:rPr>
    </w:pPr>
  </w:p>
  <w:p w14:paraId="5DCAC903" w14:textId="77777777" w:rsidR="006F1CFB" w:rsidRDefault="00400978">
    <w:pPr>
      <w:pStyle w:val="Body"/>
      <w:jc w:val="center"/>
    </w:pPr>
    <w:r>
      <w:rPr>
        <w:rFonts w:ascii="Geneva"/>
        <w:b/>
        <w:bCs/>
        <w:color w:val="7A6E67"/>
        <w:sz w:val="44"/>
        <w:szCs w:val="44"/>
        <w:u w:color="7A6E67"/>
      </w:rPr>
      <w:t xml:space="preserve">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FCAFC" w14:textId="77777777" w:rsidR="006F1CFB" w:rsidRDefault="00400978">
    <w:pPr>
      <w:pStyle w:val="Header"/>
    </w:pPr>
    <w:r>
      <w:rPr>
        <w:noProof/>
        <w:lang w:val="en-GB"/>
      </w:rPr>
      <w:drawing>
        <wp:anchor distT="152400" distB="152400" distL="152400" distR="152400" simplePos="0" relativeHeight="251658240" behindDoc="1" locked="0" layoutInCell="1" allowOverlap="1" wp14:anchorId="17883BD8" wp14:editId="606C9BEB">
          <wp:simplePos x="0" y="0"/>
          <wp:positionH relativeFrom="page">
            <wp:posOffset>552449</wp:posOffset>
          </wp:positionH>
          <wp:positionV relativeFrom="page">
            <wp:posOffset>330834</wp:posOffset>
          </wp:positionV>
          <wp:extent cx="1407795" cy="935356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7795" cy="935356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07E32"/>
    <w:multiLevelType w:val="multilevel"/>
    <w:tmpl w:val="4D925DC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" w15:restartNumberingAfterBreak="0">
    <w:nsid w:val="05C76627"/>
    <w:multiLevelType w:val="multilevel"/>
    <w:tmpl w:val="5A1E8F0E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" w15:restartNumberingAfterBreak="0">
    <w:nsid w:val="0B294EC7"/>
    <w:multiLevelType w:val="multilevel"/>
    <w:tmpl w:val="B7942FB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" w15:restartNumberingAfterBreak="0">
    <w:nsid w:val="0BDD5115"/>
    <w:multiLevelType w:val="multilevel"/>
    <w:tmpl w:val="CDEA14EC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" w15:restartNumberingAfterBreak="0">
    <w:nsid w:val="0C177EA5"/>
    <w:multiLevelType w:val="multilevel"/>
    <w:tmpl w:val="A316FFD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strike/>
        <w:dstrike w:val="0"/>
        <w:color w:val="FF2C21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strike/>
        <w:dstrike w:val="0"/>
        <w:color w:val="FF2C21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strike/>
        <w:dstrike w:val="0"/>
        <w:color w:val="FF2C21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strike/>
        <w:dstrike w:val="0"/>
        <w:color w:val="FF2C21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strike/>
        <w:dstrike w:val="0"/>
        <w:color w:val="FF2C21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strike/>
        <w:dstrike w:val="0"/>
        <w:color w:val="FF2C21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strike/>
        <w:dstrike w:val="0"/>
        <w:color w:val="FF2C21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strike/>
        <w:dstrike w:val="0"/>
        <w:color w:val="FF2C21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strike/>
        <w:dstrike w:val="0"/>
        <w:color w:val="FF2C21"/>
        <w:position w:val="0"/>
        <w:sz w:val="22"/>
        <w:szCs w:val="22"/>
      </w:rPr>
    </w:lvl>
  </w:abstractNum>
  <w:abstractNum w:abstractNumId="5" w15:restartNumberingAfterBreak="0">
    <w:nsid w:val="0EA75A7C"/>
    <w:multiLevelType w:val="multilevel"/>
    <w:tmpl w:val="360A75C2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6" w15:restartNumberingAfterBreak="0">
    <w:nsid w:val="1312457B"/>
    <w:multiLevelType w:val="multilevel"/>
    <w:tmpl w:val="98160BD8"/>
    <w:lvl w:ilvl="0">
      <w:numFmt w:val="bullet"/>
      <w:lvlText w:val="•"/>
      <w:lvlJc w:val="left"/>
      <w:pPr>
        <w:tabs>
          <w:tab w:val="num" w:pos="608"/>
        </w:tabs>
        <w:ind w:left="608" w:hanging="248"/>
      </w:pPr>
      <w:rPr>
        <w:rFonts w:ascii="Arial Bold" w:eastAsia="Arial Bold" w:hAnsi="Arial Bold" w:cs="Arial Bold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7" w15:restartNumberingAfterBreak="0">
    <w:nsid w:val="14B510E3"/>
    <w:multiLevelType w:val="multilevel"/>
    <w:tmpl w:val="F16E90E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8" w15:restartNumberingAfterBreak="0">
    <w:nsid w:val="16B56533"/>
    <w:multiLevelType w:val="multilevel"/>
    <w:tmpl w:val="388CBF7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9" w15:restartNumberingAfterBreak="0">
    <w:nsid w:val="18E82818"/>
    <w:multiLevelType w:val="multilevel"/>
    <w:tmpl w:val="9E08422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0" w15:restartNumberingAfterBreak="0">
    <w:nsid w:val="193701C0"/>
    <w:multiLevelType w:val="multilevel"/>
    <w:tmpl w:val="BDD2B170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1" w15:restartNumberingAfterBreak="0">
    <w:nsid w:val="19B61F30"/>
    <w:multiLevelType w:val="multilevel"/>
    <w:tmpl w:val="78F031A2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2" w15:restartNumberingAfterBreak="0">
    <w:nsid w:val="2E982BFD"/>
    <w:multiLevelType w:val="multilevel"/>
    <w:tmpl w:val="8DC8A858"/>
    <w:styleLink w:val="List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3" w15:restartNumberingAfterBreak="0">
    <w:nsid w:val="30F605BA"/>
    <w:multiLevelType w:val="multilevel"/>
    <w:tmpl w:val="BE5C592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4" w15:restartNumberingAfterBreak="0">
    <w:nsid w:val="363B28AB"/>
    <w:multiLevelType w:val="multilevel"/>
    <w:tmpl w:val="C59EC53C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5" w15:restartNumberingAfterBreak="0">
    <w:nsid w:val="36CB498C"/>
    <w:multiLevelType w:val="multilevel"/>
    <w:tmpl w:val="AE3EEF6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6" w15:restartNumberingAfterBreak="0">
    <w:nsid w:val="40664884"/>
    <w:multiLevelType w:val="hybridMultilevel"/>
    <w:tmpl w:val="5B0E8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5480A"/>
    <w:multiLevelType w:val="multilevel"/>
    <w:tmpl w:val="E58E31A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8" w15:restartNumberingAfterBreak="0">
    <w:nsid w:val="463F2765"/>
    <w:multiLevelType w:val="multilevel"/>
    <w:tmpl w:val="F992E68C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9" w15:restartNumberingAfterBreak="0">
    <w:nsid w:val="471E0A50"/>
    <w:multiLevelType w:val="multilevel"/>
    <w:tmpl w:val="BE84412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0" w15:restartNumberingAfterBreak="0">
    <w:nsid w:val="49836339"/>
    <w:multiLevelType w:val="multilevel"/>
    <w:tmpl w:val="BD46AA8E"/>
    <w:styleLink w:val="List21"/>
    <w:lvl w:ilvl="0">
      <w:numFmt w:val="bullet"/>
      <w:lvlText w:val="•"/>
      <w:lvlJc w:val="left"/>
      <w:pPr>
        <w:tabs>
          <w:tab w:val="num" w:pos="608"/>
        </w:tabs>
        <w:ind w:left="608" w:hanging="248"/>
      </w:pPr>
      <w:rPr>
        <w:rFonts w:ascii="Arial Bold" w:eastAsia="Arial Bold" w:hAnsi="Arial Bold" w:cs="Arial Bold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1" w15:restartNumberingAfterBreak="0">
    <w:nsid w:val="4E34567D"/>
    <w:multiLevelType w:val="multilevel"/>
    <w:tmpl w:val="88A485B6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2" w15:restartNumberingAfterBreak="0">
    <w:nsid w:val="52891F55"/>
    <w:multiLevelType w:val="multilevel"/>
    <w:tmpl w:val="93C2F50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position w:val="0"/>
        <w:sz w:val="22"/>
        <w:szCs w:val="22"/>
      </w:rPr>
    </w:lvl>
  </w:abstractNum>
  <w:abstractNum w:abstractNumId="23" w15:restartNumberingAfterBreak="0">
    <w:nsid w:val="52B234AD"/>
    <w:multiLevelType w:val="multilevel"/>
    <w:tmpl w:val="F9DE4AE8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4" w15:restartNumberingAfterBreak="0">
    <w:nsid w:val="53C31743"/>
    <w:multiLevelType w:val="multilevel"/>
    <w:tmpl w:val="1CAC7B8C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5" w15:restartNumberingAfterBreak="0">
    <w:nsid w:val="585A3EA1"/>
    <w:multiLevelType w:val="multilevel"/>
    <w:tmpl w:val="B1165022"/>
    <w:styleLink w:val="List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position w:val="0"/>
        <w:sz w:val="22"/>
        <w:szCs w:val="22"/>
      </w:rPr>
    </w:lvl>
  </w:abstractNum>
  <w:abstractNum w:abstractNumId="26" w15:restartNumberingAfterBreak="0">
    <w:nsid w:val="5968389D"/>
    <w:multiLevelType w:val="multilevel"/>
    <w:tmpl w:val="1A860E2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7" w15:restartNumberingAfterBreak="0">
    <w:nsid w:val="5AF6613B"/>
    <w:multiLevelType w:val="multilevel"/>
    <w:tmpl w:val="A8460BE4"/>
    <w:lvl w:ilvl="0">
      <w:numFmt w:val="bullet"/>
      <w:lvlText w:val="•"/>
      <w:lvlJc w:val="left"/>
      <w:pPr>
        <w:tabs>
          <w:tab w:val="num" w:pos="608"/>
        </w:tabs>
        <w:ind w:left="608" w:hanging="248"/>
      </w:pPr>
      <w:rPr>
        <w:rFonts w:ascii="Arial Bold" w:eastAsia="Arial Bold" w:hAnsi="Arial Bold" w:cs="Arial Bold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8" w15:restartNumberingAfterBreak="0">
    <w:nsid w:val="5C7410F8"/>
    <w:multiLevelType w:val="multilevel"/>
    <w:tmpl w:val="67D2696E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9" w15:restartNumberingAfterBreak="0">
    <w:nsid w:val="5DC10D63"/>
    <w:multiLevelType w:val="multilevel"/>
    <w:tmpl w:val="8B08294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strike/>
        <w:dstrike w:val="0"/>
        <w:color w:val="FF2C21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strike/>
        <w:dstrike w:val="0"/>
        <w:color w:val="FF2C21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strike/>
        <w:dstrike w:val="0"/>
        <w:color w:val="FF2C21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strike/>
        <w:dstrike w:val="0"/>
        <w:color w:val="FF2C21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strike/>
        <w:dstrike w:val="0"/>
        <w:color w:val="FF2C21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strike/>
        <w:dstrike w:val="0"/>
        <w:color w:val="FF2C21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strike/>
        <w:dstrike w:val="0"/>
        <w:color w:val="FF2C21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strike/>
        <w:dstrike w:val="0"/>
        <w:color w:val="FF2C21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strike/>
        <w:dstrike w:val="0"/>
        <w:color w:val="FF2C21"/>
        <w:position w:val="0"/>
        <w:sz w:val="22"/>
        <w:szCs w:val="22"/>
      </w:rPr>
    </w:lvl>
  </w:abstractNum>
  <w:abstractNum w:abstractNumId="30" w15:restartNumberingAfterBreak="0">
    <w:nsid w:val="5E4D048D"/>
    <w:multiLevelType w:val="multilevel"/>
    <w:tmpl w:val="A18A9E0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1" w15:restartNumberingAfterBreak="0">
    <w:nsid w:val="5F4B141A"/>
    <w:multiLevelType w:val="multilevel"/>
    <w:tmpl w:val="C3DA176A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position w:val="0"/>
        <w:sz w:val="22"/>
        <w:szCs w:val="22"/>
      </w:rPr>
    </w:lvl>
  </w:abstractNum>
  <w:abstractNum w:abstractNumId="32" w15:restartNumberingAfterBreak="0">
    <w:nsid w:val="5FAF0BA0"/>
    <w:multiLevelType w:val="multilevel"/>
    <w:tmpl w:val="7A20C2DA"/>
    <w:lvl w:ilvl="0">
      <w:start w:val="1"/>
      <w:numFmt w:val="bullet"/>
      <w:lvlText w:val="•"/>
      <w:lvlJc w:val="left"/>
      <w:pPr>
        <w:tabs>
          <w:tab w:val="num" w:pos="608"/>
        </w:tabs>
        <w:ind w:left="608" w:hanging="248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3" w15:restartNumberingAfterBreak="0">
    <w:nsid w:val="61DD314C"/>
    <w:multiLevelType w:val="multilevel"/>
    <w:tmpl w:val="EE3878C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4" w15:restartNumberingAfterBreak="0">
    <w:nsid w:val="62326F4A"/>
    <w:multiLevelType w:val="multilevel"/>
    <w:tmpl w:val="95903926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5" w15:restartNumberingAfterBreak="0">
    <w:nsid w:val="625227F9"/>
    <w:multiLevelType w:val="hybridMultilevel"/>
    <w:tmpl w:val="8C5077C0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6" w15:restartNumberingAfterBreak="0">
    <w:nsid w:val="66076B76"/>
    <w:multiLevelType w:val="multilevel"/>
    <w:tmpl w:val="DA8A8E1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7" w15:restartNumberingAfterBreak="0">
    <w:nsid w:val="6F7D6871"/>
    <w:multiLevelType w:val="multilevel"/>
    <w:tmpl w:val="019AE39E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8" w15:restartNumberingAfterBreak="0">
    <w:nsid w:val="711175F7"/>
    <w:multiLevelType w:val="multilevel"/>
    <w:tmpl w:val="C09A5B6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39" w15:restartNumberingAfterBreak="0">
    <w:nsid w:val="77276FBF"/>
    <w:multiLevelType w:val="multilevel"/>
    <w:tmpl w:val="9872BA82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0" w15:restartNumberingAfterBreak="0">
    <w:nsid w:val="77D45B31"/>
    <w:multiLevelType w:val="multilevel"/>
    <w:tmpl w:val="408A753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1" w15:restartNumberingAfterBreak="0">
    <w:nsid w:val="785815D5"/>
    <w:multiLevelType w:val="multilevel"/>
    <w:tmpl w:val="7F08C806"/>
    <w:lvl w:ilvl="0">
      <w:numFmt w:val="bullet"/>
      <w:lvlText w:val="•"/>
      <w:lvlJc w:val="left"/>
      <w:pPr>
        <w:tabs>
          <w:tab w:val="num" w:pos="608"/>
        </w:tabs>
        <w:ind w:left="608" w:hanging="248"/>
      </w:pPr>
      <w:rPr>
        <w:rFonts w:ascii="Arial Bold" w:eastAsia="Arial Bold" w:hAnsi="Arial Bold" w:cs="Arial Bold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42" w15:restartNumberingAfterBreak="0">
    <w:nsid w:val="7BCA5668"/>
    <w:multiLevelType w:val="multilevel"/>
    <w:tmpl w:val="51AC917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position w:val="0"/>
        <w:sz w:val="22"/>
        <w:szCs w:val="22"/>
      </w:rPr>
    </w:lvl>
  </w:abstractNum>
  <w:abstractNum w:abstractNumId="43" w15:restartNumberingAfterBreak="0">
    <w:nsid w:val="7D6C6F70"/>
    <w:multiLevelType w:val="hybridMultilevel"/>
    <w:tmpl w:val="E368BE42"/>
    <w:lvl w:ilvl="0" w:tplc="08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4" w15:restartNumberingAfterBreak="0">
    <w:nsid w:val="7F1E6FAA"/>
    <w:multiLevelType w:val="multilevel"/>
    <w:tmpl w:val="2E98C6CE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Arial" w:eastAsia="Arial" w:hAnsi="Arial" w:cs="Arial"/>
        <w:position w:val="0"/>
        <w:sz w:val="22"/>
        <w:szCs w:val="22"/>
      </w:rPr>
    </w:lvl>
  </w:abstractNum>
  <w:num w:numId="1">
    <w:abstractNumId w:val="29"/>
  </w:num>
  <w:num w:numId="2">
    <w:abstractNumId w:val="14"/>
  </w:num>
  <w:num w:numId="3">
    <w:abstractNumId w:val="4"/>
  </w:num>
  <w:num w:numId="4">
    <w:abstractNumId w:val="24"/>
  </w:num>
  <w:num w:numId="5">
    <w:abstractNumId w:val="1"/>
  </w:num>
  <w:num w:numId="6">
    <w:abstractNumId w:val="19"/>
  </w:num>
  <w:num w:numId="7">
    <w:abstractNumId w:val="39"/>
  </w:num>
  <w:num w:numId="8">
    <w:abstractNumId w:val="26"/>
  </w:num>
  <w:num w:numId="9">
    <w:abstractNumId w:val="5"/>
  </w:num>
  <w:num w:numId="10">
    <w:abstractNumId w:val="3"/>
  </w:num>
  <w:num w:numId="11">
    <w:abstractNumId w:val="40"/>
  </w:num>
  <w:num w:numId="12">
    <w:abstractNumId w:val="28"/>
  </w:num>
  <w:num w:numId="13">
    <w:abstractNumId w:val="0"/>
  </w:num>
  <w:num w:numId="14">
    <w:abstractNumId w:val="36"/>
  </w:num>
  <w:num w:numId="15">
    <w:abstractNumId w:val="42"/>
  </w:num>
  <w:num w:numId="16">
    <w:abstractNumId w:val="44"/>
  </w:num>
  <w:num w:numId="17">
    <w:abstractNumId w:val="17"/>
  </w:num>
  <w:num w:numId="18">
    <w:abstractNumId w:val="12"/>
  </w:num>
  <w:num w:numId="19">
    <w:abstractNumId w:val="32"/>
  </w:num>
  <w:num w:numId="20">
    <w:abstractNumId w:val="34"/>
  </w:num>
  <w:num w:numId="21">
    <w:abstractNumId w:val="41"/>
  </w:num>
  <w:num w:numId="22">
    <w:abstractNumId w:val="6"/>
  </w:num>
  <w:num w:numId="23">
    <w:abstractNumId w:val="30"/>
  </w:num>
  <w:num w:numId="24">
    <w:abstractNumId w:val="33"/>
  </w:num>
  <w:num w:numId="25">
    <w:abstractNumId w:val="38"/>
  </w:num>
  <w:num w:numId="26">
    <w:abstractNumId w:val="27"/>
  </w:num>
  <w:num w:numId="27">
    <w:abstractNumId w:val="20"/>
  </w:num>
  <w:num w:numId="28">
    <w:abstractNumId w:val="22"/>
  </w:num>
  <w:num w:numId="29">
    <w:abstractNumId w:val="37"/>
  </w:num>
  <w:num w:numId="30">
    <w:abstractNumId w:val="23"/>
  </w:num>
  <w:num w:numId="31">
    <w:abstractNumId w:val="10"/>
  </w:num>
  <w:num w:numId="32">
    <w:abstractNumId w:val="21"/>
  </w:num>
  <w:num w:numId="33">
    <w:abstractNumId w:val="2"/>
  </w:num>
  <w:num w:numId="34">
    <w:abstractNumId w:val="11"/>
  </w:num>
  <w:num w:numId="35">
    <w:abstractNumId w:val="15"/>
  </w:num>
  <w:num w:numId="36">
    <w:abstractNumId w:val="7"/>
  </w:num>
  <w:num w:numId="37">
    <w:abstractNumId w:val="31"/>
  </w:num>
  <w:num w:numId="38">
    <w:abstractNumId w:val="18"/>
  </w:num>
  <w:num w:numId="39">
    <w:abstractNumId w:val="9"/>
  </w:num>
  <w:num w:numId="40">
    <w:abstractNumId w:val="13"/>
  </w:num>
  <w:num w:numId="41">
    <w:abstractNumId w:val="8"/>
  </w:num>
  <w:num w:numId="42">
    <w:abstractNumId w:val="25"/>
  </w:num>
  <w:num w:numId="43">
    <w:abstractNumId w:val="43"/>
  </w:num>
  <w:num w:numId="44">
    <w:abstractNumId w:val="35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AxMjS0MLY0MTZU0lEKTi0uzszPAykwqgUAegRWlCwAAAA="/>
  </w:docVars>
  <w:rsids>
    <w:rsidRoot w:val="006F1CFB"/>
    <w:rsid w:val="00280632"/>
    <w:rsid w:val="003F2F6B"/>
    <w:rsid w:val="00400978"/>
    <w:rsid w:val="0045259C"/>
    <w:rsid w:val="005360D3"/>
    <w:rsid w:val="006F1CFB"/>
    <w:rsid w:val="008B407E"/>
    <w:rsid w:val="009E02A9"/>
    <w:rsid w:val="00B17054"/>
    <w:rsid w:val="00E57CD9"/>
    <w:rsid w:val="00EC6550"/>
    <w:rsid w:val="00FD1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B5D86"/>
  <w15:docId w15:val="{38E6C6F4-8014-4809-9604-7F45E6F1B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hAnsi="Arial Unicode MS" w:cs="Arial Unicode MS"/>
      <w:color w:val="000000"/>
      <w:sz w:val="24"/>
      <w:szCs w:val="24"/>
      <w:u w:color="000000"/>
    </w:rPr>
  </w:style>
  <w:style w:type="paragraph" w:styleId="Footer">
    <w:name w:val="footer"/>
    <w:pPr>
      <w:tabs>
        <w:tab w:val="center" w:pos="4513"/>
        <w:tab w:val="right" w:pos="9026"/>
      </w:tabs>
    </w:pPr>
    <w:rPr>
      <w:rFonts w:eastAsia="Times New Roman"/>
      <w:color w:val="000000"/>
      <w:sz w:val="24"/>
      <w:szCs w:val="24"/>
      <w:u w:color="000000"/>
      <w:lang w:val="en-US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eastAsia="Times New Roman"/>
      <w:color w:val="000000"/>
      <w:sz w:val="24"/>
      <w:szCs w:val="24"/>
      <w:u w:color="000000"/>
      <w:lang w:val="en-US"/>
    </w:rPr>
  </w:style>
  <w:style w:type="numbering" w:customStyle="1" w:styleId="List0">
    <w:name w:val="List 0"/>
    <w:basedOn w:val="ImportedStyle1"/>
    <w:pPr>
      <w:numPr>
        <w:numId w:val="7"/>
      </w:numPr>
    </w:pPr>
  </w:style>
  <w:style w:type="numbering" w:customStyle="1" w:styleId="ImportedStyle1">
    <w:name w:val="Imported Style 1"/>
  </w:style>
  <w:style w:type="character" w:customStyle="1" w:styleId="Red">
    <w:name w:val="Red"/>
    <w:rPr>
      <w:color w:val="C82505"/>
      <w:lang w:val="en-US"/>
    </w:rPr>
  </w:style>
  <w:style w:type="numbering" w:customStyle="1" w:styleId="List1">
    <w:name w:val="List 1"/>
    <w:basedOn w:val="ImportedStyle2"/>
    <w:pPr>
      <w:numPr>
        <w:numId w:val="18"/>
      </w:numPr>
    </w:pPr>
  </w:style>
  <w:style w:type="numbering" w:customStyle="1" w:styleId="ImportedStyle2">
    <w:name w:val="Imported Style 2"/>
  </w:style>
  <w:style w:type="paragraph" w:styleId="ListParagraph">
    <w:name w:val="List Paragraph"/>
    <w:pPr>
      <w:ind w:left="720"/>
    </w:pPr>
    <w:rPr>
      <w:rFonts w:hAnsi="Arial Unicode MS" w:cs="Arial Unicode MS"/>
      <w:color w:val="000000"/>
      <w:sz w:val="24"/>
      <w:szCs w:val="24"/>
      <w:u w:color="000000"/>
      <w:lang w:val="en-US"/>
    </w:rPr>
  </w:style>
  <w:style w:type="numbering" w:customStyle="1" w:styleId="List21">
    <w:name w:val="List 21"/>
    <w:basedOn w:val="ImportedStyle3"/>
    <w:pPr>
      <w:numPr>
        <w:numId w:val="27"/>
      </w:numPr>
    </w:pPr>
  </w:style>
  <w:style w:type="numbering" w:customStyle="1" w:styleId="ImportedStyle3">
    <w:name w:val="Imported Style 3"/>
  </w:style>
  <w:style w:type="numbering" w:customStyle="1" w:styleId="List31">
    <w:name w:val="List 31"/>
    <w:basedOn w:val="ImportedStyle3"/>
    <w:pPr>
      <w:numPr>
        <w:numId w:val="29"/>
      </w:numPr>
    </w:pPr>
  </w:style>
  <w:style w:type="numbering" w:customStyle="1" w:styleId="List41">
    <w:name w:val="List 41"/>
    <w:basedOn w:val="ImportedStyle4"/>
    <w:pPr>
      <w:numPr>
        <w:numId w:val="32"/>
      </w:numPr>
    </w:pPr>
  </w:style>
  <w:style w:type="numbering" w:customStyle="1" w:styleId="ImportedStyle4">
    <w:name w:val="Imported Style 4"/>
  </w:style>
  <w:style w:type="numbering" w:customStyle="1" w:styleId="List51">
    <w:name w:val="List 51"/>
    <w:basedOn w:val="ImportedStyle5"/>
    <w:pPr>
      <w:numPr>
        <w:numId w:val="42"/>
      </w:numPr>
    </w:pPr>
  </w:style>
  <w:style w:type="numbering" w:customStyle="1" w:styleId="ImportedStyle5">
    <w:name w:val="Imported Style 5"/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rial" w:eastAsia="Arial" w:hAnsi="Arial" w:cs="Arial"/>
      <w:color w:val="0000FF"/>
      <w:sz w:val="22"/>
      <w:szCs w:val="22"/>
      <w:u w:val="single" w:color="0000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9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97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bssh.ac.u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E3D0F-7956-4081-AF1F-F75DBE31F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4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Andrade</dc:creator>
  <cp:keywords/>
  <dc:description/>
  <cp:lastModifiedBy>Gemma Adlington</cp:lastModifiedBy>
  <cp:revision>2</cp:revision>
  <cp:lastPrinted>2019-06-18T13:14:00Z</cp:lastPrinted>
  <dcterms:created xsi:type="dcterms:W3CDTF">2019-06-18T13:20:00Z</dcterms:created>
  <dcterms:modified xsi:type="dcterms:W3CDTF">2020-04-03T11:04:00Z</dcterms:modified>
</cp:coreProperties>
</file>